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D8BEF9" w14:textId="77777777" w:rsidR="004615B9" w:rsidRPr="004615B9" w:rsidRDefault="004615B9" w:rsidP="004615B9">
      <w:pPr>
        <w:jc w:val="center"/>
      </w:pPr>
      <w:r w:rsidRPr="004615B9">
        <w:rPr>
          <w:rFonts w:ascii="Bahnschrift SemiLight" w:hAnsi="Bahnschrift SemiLight"/>
          <w:b/>
          <w:sz w:val="36"/>
          <w:szCs w:val="36"/>
        </w:rPr>
        <w:t>COMIC RELIEF GLOBAL MAJORITY FUND – WALES</w:t>
      </w:r>
    </w:p>
    <w:p w14:paraId="7047BF6F" w14:textId="0FF2F4D7" w:rsidR="000A5F1A" w:rsidRPr="00550C85" w:rsidRDefault="00C3757E" w:rsidP="00C3757E">
      <w:pPr>
        <w:jc w:val="center"/>
        <w:rPr>
          <w:rFonts w:ascii="Bahnschrift SemiLight" w:hAnsi="Bahnschrift SemiLight"/>
          <w:b/>
          <w:sz w:val="24"/>
          <w:szCs w:val="24"/>
        </w:rPr>
      </w:pPr>
      <w:r>
        <w:rPr>
          <w:rFonts w:ascii="Bahnschrift SemiLight" w:hAnsi="Bahnschrift SemiLight"/>
          <w:b/>
          <w:sz w:val="24"/>
          <w:szCs w:val="24"/>
        </w:rPr>
        <w:t>APPLICATION FORM</w:t>
      </w:r>
    </w:p>
    <w:p w14:paraId="7047BF70" w14:textId="792942BB" w:rsidR="000A5F1A" w:rsidRPr="00EB141B" w:rsidRDefault="00EB141B" w:rsidP="00EB141B">
      <w:pPr>
        <w:pBdr>
          <w:bottom w:val="single" w:sz="4" w:space="1" w:color="auto"/>
        </w:pBdr>
        <w:spacing w:after="160" w:line="259" w:lineRule="auto"/>
        <w:jc w:val="both"/>
        <w:rPr>
          <w:i/>
          <w:sz w:val="18"/>
          <w:szCs w:val="18"/>
        </w:rPr>
      </w:pPr>
      <w:r w:rsidRPr="00EB141B">
        <w:rPr>
          <w:i/>
          <w:sz w:val="18"/>
          <w:szCs w:val="18"/>
        </w:rPr>
        <w:t xml:space="preserve">This application form is in WORD format. </w:t>
      </w:r>
      <w:r w:rsidR="008164F7">
        <w:rPr>
          <w:i/>
          <w:sz w:val="18"/>
          <w:szCs w:val="18"/>
        </w:rPr>
        <w:t>Note word limits where applicable</w:t>
      </w:r>
      <w:r w:rsidR="000A5F1A" w:rsidRPr="00EB141B">
        <w:rPr>
          <w:i/>
          <w:sz w:val="18"/>
          <w:szCs w:val="18"/>
        </w:rPr>
        <w:t>.</w:t>
      </w:r>
      <w:r w:rsidR="008164F7">
        <w:rPr>
          <w:i/>
          <w:sz w:val="18"/>
          <w:szCs w:val="18"/>
        </w:rPr>
        <w:t xml:space="preserve"> </w:t>
      </w:r>
      <w:r w:rsidR="000A5F1A" w:rsidRPr="00EB141B">
        <w:rPr>
          <w:i/>
          <w:sz w:val="18"/>
          <w:szCs w:val="18"/>
        </w:rPr>
        <w:t xml:space="preserve">Please attach </w:t>
      </w:r>
      <w:r w:rsidR="008164F7">
        <w:rPr>
          <w:i/>
          <w:sz w:val="18"/>
          <w:szCs w:val="18"/>
        </w:rPr>
        <w:t xml:space="preserve">all </w:t>
      </w:r>
      <w:r w:rsidR="000A5F1A" w:rsidRPr="00EB141B">
        <w:rPr>
          <w:i/>
          <w:sz w:val="18"/>
          <w:szCs w:val="18"/>
        </w:rPr>
        <w:t>the documents requested.</w:t>
      </w:r>
      <w:r w:rsidR="00A40C42">
        <w:rPr>
          <w:i/>
          <w:sz w:val="18"/>
          <w:szCs w:val="18"/>
        </w:rPr>
        <w:t xml:space="preserve"> </w:t>
      </w:r>
      <w:r w:rsidR="00A156A9" w:rsidRPr="00EB141B">
        <w:rPr>
          <w:i/>
          <w:sz w:val="18"/>
          <w:szCs w:val="18"/>
        </w:rPr>
        <w:t>Guidance notes on answering each question are provided</w:t>
      </w:r>
      <w:r>
        <w:rPr>
          <w:i/>
          <w:sz w:val="18"/>
          <w:szCs w:val="18"/>
        </w:rPr>
        <w:t xml:space="preserve"> in the supporting information. </w:t>
      </w:r>
    </w:p>
    <w:p w14:paraId="7047BF71" w14:textId="77777777" w:rsidR="000A5F1A" w:rsidRPr="007037CF" w:rsidRDefault="000A5F1A" w:rsidP="007037CF">
      <w:pPr>
        <w:pStyle w:val="ListParagraph"/>
        <w:numPr>
          <w:ilvl w:val="0"/>
          <w:numId w:val="2"/>
        </w:numPr>
        <w:pBdr>
          <w:bottom w:val="single" w:sz="4" w:space="1" w:color="auto"/>
        </w:pBdr>
        <w:spacing w:after="160" w:line="259" w:lineRule="auto"/>
        <w:rPr>
          <w:b/>
          <w:sz w:val="28"/>
          <w:szCs w:val="28"/>
        </w:rPr>
      </w:pPr>
      <w:r w:rsidRPr="007037CF">
        <w:rPr>
          <w:b/>
          <w:sz w:val="28"/>
          <w:szCs w:val="28"/>
        </w:rPr>
        <w:t>Your organisation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14"/>
        <w:gridCol w:w="4394"/>
      </w:tblGrid>
      <w:tr w:rsidR="000A5F1A" w:rsidRPr="000918CE" w14:paraId="7047BF73" w14:textId="77777777" w:rsidTr="00CA5A37">
        <w:tc>
          <w:tcPr>
            <w:tcW w:w="9134" w:type="dxa"/>
            <w:gridSpan w:val="2"/>
            <w:shd w:val="clear" w:color="auto" w:fill="auto"/>
          </w:tcPr>
          <w:p w14:paraId="7047BF72" w14:textId="77777777" w:rsidR="000A5F1A" w:rsidRPr="000918CE" w:rsidRDefault="000A5F1A" w:rsidP="000A5F1A">
            <w:pPr>
              <w:numPr>
                <w:ilvl w:val="1"/>
                <w:numId w:val="2"/>
              </w:numPr>
              <w:spacing w:after="0" w:line="240" w:lineRule="auto"/>
              <w:contextualSpacing/>
              <w:rPr>
                <w:rFonts w:ascii="Calibri" w:eastAsia="Times New Roman" w:hAnsi="Calibri" w:cs="Times New Roman"/>
                <w:lang w:eastAsia="en-GB"/>
              </w:rPr>
            </w:pPr>
            <w:r w:rsidRPr="000918CE">
              <w:rPr>
                <w:rFonts w:ascii="Calibri" w:eastAsia="Times New Roman" w:hAnsi="Calibri" w:cs="Times New Roman"/>
                <w:b/>
                <w:lang w:eastAsia="en-GB"/>
              </w:rPr>
              <w:t>Basic details</w:t>
            </w:r>
          </w:p>
        </w:tc>
      </w:tr>
      <w:tr w:rsidR="000A5F1A" w:rsidRPr="000918CE" w14:paraId="7047BF76" w14:textId="77777777" w:rsidTr="00CA5A37">
        <w:tc>
          <w:tcPr>
            <w:tcW w:w="4611" w:type="dxa"/>
            <w:shd w:val="clear" w:color="auto" w:fill="auto"/>
          </w:tcPr>
          <w:p w14:paraId="7047BF74" w14:textId="77777777" w:rsidR="000A5F1A" w:rsidRPr="000918CE" w:rsidRDefault="000A5F1A" w:rsidP="00CA5A37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0918CE">
              <w:rPr>
                <w:rFonts w:ascii="Calibri" w:eastAsia="Times New Roman" w:hAnsi="Calibri" w:cs="Times New Roman"/>
                <w:lang w:eastAsia="en-GB"/>
              </w:rPr>
              <w:t>Organisation name</w:t>
            </w:r>
          </w:p>
        </w:tc>
        <w:tc>
          <w:tcPr>
            <w:tcW w:w="4523" w:type="dxa"/>
            <w:shd w:val="clear" w:color="auto" w:fill="auto"/>
          </w:tcPr>
          <w:p w14:paraId="7047BF75" w14:textId="77777777" w:rsidR="000A5F1A" w:rsidRPr="00A20AE5" w:rsidRDefault="000A5F1A" w:rsidP="00CA5A37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</w:tc>
      </w:tr>
      <w:tr w:rsidR="000A5F1A" w:rsidRPr="000918CE" w14:paraId="7047BF79" w14:textId="77777777" w:rsidTr="00CA5A37">
        <w:tc>
          <w:tcPr>
            <w:tcW w:w="4611" w:type="dxa"/>
            <w:shd w:val="clear" w:color="auto" w:fill="auto"/>
          </w:tcPr>
          <w:p w14:paraId="7047BF77" w14:textId="77777777" w:rsidR="000A5F1A" w:rsidRPr="000918CE" w:rsidRDefault="000A5F1A" w:rsidP="00CA5A37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0918CE">
              <w:rPr>
                <w:rFonts w:ascii="Calibri" w:eastAsia="Times New Roman" w:hAnsi="Calibri" w:cs="Times New Roman"/>
                <w:lang w:eastAsia="en-GB"/>
              </w:rPr>
              <w:t xml:space="preserve">Registered name (if different from above) </w:t>
            </w:r>
          </w:p>
        </w:tc>
        <w:tc>
          <w:tcPr>
            <w:tcW w:w="4523" w:type="dxa"/>
            <w:shd w:val="clear" w:color="auto" w:fill="auto"/>
          </w:tcPr>
          <w:p w14:paraId="7047BF78" w14:textId="77777777" w:rsidR="000A5F1A" w:rsidRPr="00A20AE5" w:rsidRDefault="000A5F1A" w:rsidP="00CA5A37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</w:tc>
      </w:tr>
      <w:tr w:rsidR="000A5F1A" w:rsidRPr="000918CE" w14:paraId="7047BF7C" w14:textId="77777777" w:rsidTr="00CA5A37">
        <w:tc>
          <w:tcPr>
            <w:tcW w:w="4611" w:type="dxa"/>
            <w:shd w:val="clear" w:color="auto" w:fill="auto"/>
          </w:tcPr>
          <w:p w14:paraId="7047BF7A" w14:textId="77777777" w:rsidR="000A5F1A" w:rsidRPr="000918CE" w:rsidRDefault="000A5F1A" w:rsidP="00CA5A37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0918CE">
              <w:rPr>
                <w:rFonts w:ascii="Calibri" w:eastAsia="Times New Roman" w:hAnsi="Calibri" w:cs="Times New Roman"/>
                <w:lang w:eastAsia="en-GB"/>
              </w:rPr>
              <w:t>Organisation address</w:t>
            </w:r>
          </w:p>
        </w:tc>
        <w:tc>
          <w:tcPr>
            <w:tcW w:w="4523" w:type="dxa"/>
            <w:shd w:val="clear" w:color="auto" w:fill="FFFFFF" w:themeFill="background1"/>
          </w:tcPr>
          <w:p w14:paraId="7047BF7B" w14:textId="77777777" w:rsidR="000A5F1A" w:rsidRPr="00A20AE5" w:rsidRDefault="000A5F1A" w:rsidP="00CA5A37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</w:tc>
      </w:tr>
      <w:tr w:rsidR="000A5F1A" w:rsidRPr="000918CE" w14:paraId="7047BF7F" w14:textId="77777777" w:rsidTr="00CA5A37">
        <w:tc>
          <w:tcPr>
            <w:tcW w:w="4611" w:type="dxa"/>
            <w:shd w:val="clear" w:color="auto" w:fill="auto"/>
          </w:tcPr>
          <w:p w14:paraId="7047BF7D" w14:textId="77777777" w:rsidR="000A5F1A" w:rsidRPr="000918CE" w:rsidRDefault="000A5F1A" w:rsidP="00CA5A37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0918CE">
              <w:rPr>
                <w:rFonts w:ascii="Calibri" w:eastAsia="Times New Roman" w:hAnsi="Calibri" w:cs="Times New Roman"/>
                <w:lang w:eastAsia="en-GB"/>
              </w:rPr>
              <w:t xml:space="preserve">Organisation telephone number </w:t>
            </w:r>
          </w:p>
        </w:tc>
        <w:tc>
          <w:tcPr>
            <w:tcW w:w="4523" w:type="dxa"/>
            <w:shd w:val="clear" w:color="auto" w:fill="FFFFFF" w:themeFill="background1"/>
          </w:tcPr>
          <w:p w14:paraId="7047BF7E" w14:textId="77777777" w:rsidR="000A5F1A" w:rsidRPr="00A20AE5" w:rsidRDefault="000A5F1A" w:rsidP="00CA5A37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</w:tc>
      </w:tr>
      <w:tr w:rsidR="000A5F1A" w:rsidRPr="000918CE" w14:paraId="7047BF82" w14:textId="77777777" w:rsidTr="00CA5A37">
        <w:tc>
          <w:tcPr>
            <w:tcW w:w="4611" w:type="dxa"/>
            <w:shd w:val="clear" w:color="auto" w:fill="auto"/>
          </w:tcPr>
          <w:p w14:paraId="7047BF80" w14:textId="77777777" w:rsidR="000A5F1A" w:rsidRPr="000918CE" w:rsidRDefault="000A5F1A" w:rsidP="00CA5A37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0918CE">
              <w:rPr>
                <w:rFonts w:ascii="Calibri" w:eastAsia="Times New Roman" w:hAnsi="Calibri" w:cs="Times New Roman"/>
                <w:lang w:eastAsia="en-GB"/>
              </w:rPr>
              <w:t xml:space="preserve">Organisation email address </w:t>
            </w:r>
          </w:p>
        </w:tc>
        <w:tc>
          <w:tcPr>
            <w:tcW w:w="4523" w:type="dxa"/>
            <w:shd w:val="clear" w:color="auto" w:fill="auto"/>
          </w:tcPr>
          <w:p w14:paraId="7047BF81" w14:textId="77777777" w:rsidR="000A5F1A" w:rsidRPr="00A20AE5" w:rsidRDefault="000A5F1A" w:rsidP="00CA5A37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</w:tc>
      </w:tr>
      <w:tr w:rsidR="000A5F1A" w:rsidRPr="000918CE" w14:paraId="7047BF85" w14:textId="77777777" w:rsidTr="00CA5A37">
        <w:tc>
          <w:tcPr>
            <w:tcW w:w="4611" w:type="dxa"/>
            <w:shd w:val="clear" w:color="auto" w:fill="auto"/>
          </w:tcPr>
          <w:p w14:paraId="7047BF83" w14:textId="77777777" w:rsidR="000A5F1A" w:rsidRPr="000918CE" w:rsidRDefault="000A5F1A" w:rsidP="00CA5A37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0918CE">
              <w:rPr>
                <w:rFonts w:ascii="Calibri" w:eastAsia="Times New Roman" w:hAnsi="Calibri" w:cs="Times New Roman"/>
                <w:lang w:eastAsia="en-GB"/>
              </w:rPr>
              <w:t xml:space="preserve">Organisation web address </w:t>
            </w:r>
            <w:r>
              <w:rPr>
                <w:rFonts w:ascii="Calibri" w:eastAsia="Times New Roman" w:hAnsi="Calibri" w:cs="Times New Roman"/>
                <w:lang w:eastAsia="en-GB"/>
              </w:rPr>
              <w:t>(if appropriate)</w:t>
            </w:r>
          </w:p>
        </w:tc>
        <w:tc>
          <w:tcPr>
            <w:tcW w:w="4523" w:type="dxa"/>
            <w:shd w:val="clear" w:color="auto" w:fill="auto"/>
          </w:tcPr>
          <w:p w14:paraId="7047BF84" w14:textId="77777777" w:rsidR="000A5F1A" w:rsidRPr="00A20AE5" w:rsidRDefault="000A5F1A" w:rsidP="00CA5A37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</w:tc>
      </w:tr>
      <w:tr w:rsidR="000A5F1A" w:rsidRPr="000918CE" w14:paraId="7047BF88" w14:textId="77777777" w:rsidTr="00CA5A37">
        <w:tc>
          <w:tcPr>
            <w:tcW w:w="4611" w:type="dxa"/>
            <w:shd w:val="clear" w:color="auto" w:fill="auto"/>
          </w:tcPr>
          <w:p w14:paraId="7047BF86" w14:textId="6BD53400" w:rsidR="000A5F1A" w:rsidRPr="000918CE" w:rsidRDefault="007E5C68" w:rsidP="00CA5A37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>
              <w:rPr>
                <w:rFonts w:ascii="Calibri" w:eastAsia="Times New Roman" w:hAnsi="Calibri" w:cs="Times New Roman"/>
                <w:lang w:eastAsia="en-GB"/>
              </w:rPr>
              <w:t xml:space="preserve">First </w:t>
            </w:r>
            <w:r w:rsidR="000A5F1A" w:rsidRPr="000918CE">
              <w:rPr>
                <w:rFonts w:ascii="Calibri" w:eastAsia="Times New Roman" w:hAnsi="Calibri" w:cs="Times New Roman"/>
                <w:lang w:eastAsia="en-GB"/>
              </w:rPr>
              <w:t>contact name</w:t>
            </w:r>
          </w:p>
        </w:tc>
        <w:tc>
          <w:tcPr>
            <w:tcW w:w="4523" w:type="dxa"/>
            <w:shd w:val="clear" w:color="auto" w:fill="auto"/>
          </w:tcPr>
          <w:p w14:paraId="7047BF87" w14:textId="77777777" w:rsidR="000A5F1A" w:rsidRPr="00A20AE5" w:rsidRDefault="000A5F1A" w:rsidP="00CA5A37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</w:tc>
      </w:tr>
      <w:tr w:rsidR="007E5C68" w:rsidRPr="000918CE" w14:paraId="2057E10B" w14:textId="77777777" w:rsidTr="00CA5A37">
        <w:tc>
          <w:tcPr>
            <w:tcW w:w="4611" w:type="dxa"/>
            <w:shd w:val="clear" w:color="auto" w:fill="auto"/>
          </w:tcPr>
          <w:p w14:paraId="6AED04AB" w14:textId="32D00DD3" w:rsidR="007E5C68" w:rsidRDefault="007E5C68" w:rsidP="00CA5A37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>
              <w:rPr>
                <w:rFonts w:ascii="Calibri" w:eastAsia="Times New Roman" w:hAnsi="Calibri" w:cs="Times New Roman"/>
                <w:lang w:eastAsia="en-GB"/>
              </w:rPr>
              <w:t xml:space="preserve">First contact </w:t>
            </w:r>
            <w:r w:rsidR="002262AD">
              <w:rPr>
                <w:rFonts w:ascii="Calibri" w:eastAsia="Times New Roman" w:hAnsi="Calibri" w:cs="Times New Roman"/>
                <w:lang w:eastAsia="en-GB"/>
              </w:rPr>
              <w:t xml:space="preserve">home </w:t>
            </w:r>
            <w:r>
              <w:rPr>
                <w:rFonts w:ascii="Calibri" w:eastAsia="Times New Roman" w:hAnsi="Calibri" w:cs="Times New Roman"/>
                <w:lang w:eastAsia="en-GB"/>
              </w:rPr>
              <w:t>add</w:t>
            </w:r>
            <w:r w:rsidR="002262AD">
              <w:rPr>
                <w:rFonts w:ascii="Calibri" w:eastAsia="Times New Roman" w:hAnsi="Calibri" w:cs="Times New Roman"/>
                <w:lang w:eastAsia="en-GB"/>
              </w:rPr>
              <w:t>ress</w:t>
            </w:r>
          </w:p>
        </w:tc>
        <w:tc>
          <w:tcPr>
            <w:tcW w:w="4523" w:type="dxa"/>
            <w:shd w:val="clear" w:color="auto" w:fill="auto"/>
          </w:tcPr>
          <w:p w14:paraId="21D91719" w14:textId="77777777" w:rsidR="007E5C68" w:rsidRPr="00A20AE5" w:rsidRDefault="007E5C68" w:rsidP="00CA5A37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</w:tc>
      </w:tr>
      <w:tr w:rsidR="000A5F1A" w:rsidRPr="000918CE" w14:paraId="7047BF8B" w14:textId="77777777" w:rsidTr="00CA5A37">
        <w:tc>
          <w:tcPr>
            <w:tcW w:w="4611" w:type="dxa"/>
            <w:shd w:val="clear" w:color="auto" w:fill="auto"/>
          </w:tcPr>
          <w:p w14:paraId="7047BF89" w14:textId="58C9E901" w:rsidR="000A5F1A" w:rsidRPr="000918CE" w:rsidRDefault="002262AD" w:rsidP="00CA5A37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>
              <w:rPr>
                <w:rFonts w:ascii="Calibri" w:eastAsia="Times New Roman" w:hAnsi="Calibri" w:cs="Times New Roman"/>
                <w:lang w:eastAsia="en-GB"/>
              </w:rPr>
              <w:t>First</w:t>
            </w:r>
            <w:r w:rsidR="000A5F1A" w:rsidRPr="000918CE">
              <w:rPr>
                <w:rFonts w:ascii="Calibri" w:eastAsia="Times New Roman" w:hAnsi="Calibri" w:cs="Times New Roman"/>
                <w:lang w:eastAsia="en-GB"/>
              </w:rPr>
              <w:t xml:space="preserve"> contact telephone number</w:t>
            </w:r>
          </w:p>
        </w:tc>
        <w:tc>
          <w:tcPr>
            <w:tcW w:w="4523" w:type="dxa"/>
            <w:shd w:val="clear" w:color="auto" w:fill="auto"/>
          </w:tcPr>
          <w:p w14:paraId="7047BF8A" w14:textId="77777777" w:rsidR="000A5F1A" w:rsidRPr="00A20AE5" w:rsidRDefault="000A5F1A" w:rsidP="00CA5A37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</w:tc>
      </w:tr>
      <w:tr w:rsidR="000A5F1A" w:rsidRPr="000918CE" w14:paraId="7047BF8E" w14:textId="77777777" w:rsidTr="00CA5A37">
        <w:tc>
          <w:tcPr>
            <w:tcW w:w="4611" w:type="dxa"/>
            <w:shd w:val="clear" w:color="auto" w:fill="auto"/>
          </w:tcPr>
          <w:p w14:paraId="7047BF8C" w14:textId="607F8A12" w:rsidR="000A5F1A" w:rsidRPr="000918CE" w:rsidRDefault="002262AD" w:rsidP="00CA5A37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>
              <w:rPr>
                <w:rFonts w:ascii="Calibri" w:eastAsia="Times New Roman" w:hAnsi="Calibri" w:cs="Times New Roman"/>
                <w:lang w:eastAsia="en-GB"/>
              </w:rPr>
              <w:t>First</w:t>
            </w:r>
            <w:r w:rsidR="000A5F1A" w:rsidRPr="000918CE">
              <w:rPr>
                <w:rFonts w:ascii="Calibri" w:eastAsia="Times New Roman" w:hAnsi="Calibri" w:cs="Times New Roman"/>
                <w:lang w:eastAsia="en-GB"/>
              </w:rPr>
              <w:t xml:space="preserve"> contact email address</w:t>
            </w:r>
          </w:p>
        </w:tc>
        <w:tc>
          <w:tcPr>
            <w:tcW w:w="4523" w:type="dxa"/>
            <w:shd w:val="clear" w:color="auto" w:fill="auto"/>
          </w:tcPr>
          <w:p w14:paraId="7047BF8D" w14:textId="77777777" w:rsidR="000A5F1A" w:rsidRPr="00A20AE5" w:rsidRDefault="000A5F1A" w:rsidP="00CA5A37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</w:tc>
      </w:tr>
      <w:tr w:rsidR="002262AD" w:rsidRPr="000918CE" w14:paraId="3C8A6E50" w14:textId="77777777" w:rsidTr="005C7D15">
        <w:tc>
          <w:tcPr>
            <w:tcW w:w="4611" w:type="dxa"/>
            <w:shd w:val="clear" w:color="auto" w:fill="auto"/>
          </w:tcPr>
          <w:p w14:paraId="3B1BED02" w14:textId="479A45F8" w:rsidR="002262AD" w:rsidRPr="000918CE" w:rsidRDefault="002262AD" w:rsidP="005C7D15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>
              <w:rPr>
                <w:rFonts w:ascii="Calibri" w:eastAsia="Times New Roman" w:hAnsi="Calibri" w:cs="Times New Roman"/>
                <w:lang w:eastAsia="en-GB"/>
              </w:rPr>
              <w:t xml:space="preserve">Second </w:t>
            </w:r>
            <w:r w:rsidRPr="000918CE">
              <w:rPr>
                <w:rFonts w:ascii="Calibri" w:eastAsia="Times New Roman" w:hAnsi="Calibri" w:cs="Times New Roman"/>
                <w:lang w:eastAsia="en-GB"/>
              </w:rPr>
              <w:t>contact name</w:t>
            </w:r>
          </w:p>
        </w:tc>
        <w:tc>
          <w:tcPr>
            <w:tcW w:w="4523" w:type="dxa"/>
            <w:shd w:val="clear" w:color="auto" w:fill="auto"/>
          </w:tcPr>
          <w:p w14:paraId="3960402A" w14:textId="77777777" w:rsidR="002262AD" w:rsidRPr="00A20AE5" w:rsidRDefault="002262AD" w:rsidP="005C7D15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</w:tc>
      </w:tr>
      <w:tr w:rsidR="002262AD" w:rsidRPr="000918CE" w14:paraId="39224608" w14:textId="77777777" w:rsidTr="005C7D15">
        <w:tc>
          <w:tcPr>
            <w:tcW w:w="4611" w:type="dxa"/>
            <w:shd w:val="clear" w:color="auto" w:fill="auto"/>
          </w:tcPr>
          <w:p w14:paraId="25B6D1D9" w14:textId="51F6E22A" w:rsidR="002262AD" w:rsidRDefault="002262AD" w:rsidP="005C7D15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>
              <w:rPr>
                <w:rFonts w:ascii="Calibri" w:eastAsia="Times New Roman" w:hAnsi="Calibri" w:cs="Times New Roman"/>
                <w:lang w:eastAsia="en-GB"/>
              </w:rPr>
              <w:t>Second contact home address</w:t>
            </w:r>
          </w:p>
        </w:tc>
        <w:tc>
          <w:tcPr>
            <w:tcW w:w="4523" w:type="dxa"/>
            <w:shd w:val="clear" w:color="auto" w:fill="auto"/>
          </w:tcPr>
          <w:p w14:paraId="719D430D" w14:textId="77777777" w:rsidR="002262AD" w:rsidRPr="00A20AE5" w:rsidRDefault="002262AD" w:rsidP="005C7D15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</w:tc>
      </w:tr>
      <w:tr w:rsidR="002262AD" w:rsidRPr="000918CE" w14:paraId="0AB6F4BB" w14:textId="77777777" w:rsidTr="005C7D15">
        <w:tc>
          <w:tcPr>
            <w:tcW w:w="4611" w:type="dxa"/>
            <w:shd w:val="clear" w:color="auto" w:fill="auto"/>
          </w:tcPr>
          <w:p w14:paraId="72E56191" w14:textId="1E14C9C6" w:rsidR="002262AD" w:rsidRPr="000918CE" w:rsidRDefault="002262AD" w:rsidP="005C7D15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>
              <w:rPr>
                <w:rFonts w:ascii="Calibri" w:eastAsia="Times New Roman" w:hAnsi="Calibri" w:cs="Times New Roman"/>
                <w:lang w:eastAsia="en-GB"/>
              </w:rPr>
              <w:t>Second</w:t>
            </w:r>
            <w:r w:rsidRPr="000918CE">
              <w:rPr>
                <w:rFonts w:ascii="Calibri" w:eastAsia="Times New Roman" w:hAnsi="Calibri" w:cs="Times New Roman"/>
                <w:lang w:eastAsia="en-GB"/>
              </w:rPr>
              <w:t xml:space="preserve"> contact telephone number</w:t>
            </w:r>
          </w:p>
        </w:tc>
        <w:tc>
          <w:tcPr>
            <w:tcW w:w="4523" w:type="dxa"/>
            <w:shd w:val="clear" w:color="auto" w:fill="auto"/>
          </w:tcPr>
          <w:p w14:paraId="64DCEE83" w14:textId="77777777" w:rsidR="002262AD" w:rsidRPr="00A20AE5" w:rsidRDefault="002262AD" w:rsidP="005C7D15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</w:tc>
      </w:tr>
      <w:tr w:rsidR="002262AD" w:rsidRPr="000918CE" w14:paraId="2F25ABAC" w14:textId="77777777" w:rsidTr="005C7D15">
        <w:tc>
          <w:tcPr>
            <w:tcW w:w="4611" w:type="dxa"/>
            <w:shd w:val="clear" w:color="auto" w:fill="auto"/>
          </w:tcPr>
          <w:p w14:paraId="27D754F2" w14:textId="40D384F2" w:rsidR="002262AD" w:rsidRPr="000918CE" w:rsidRDefault="002262AD" w:rsidP="005C7D15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>
              <w:rPr>
                <w:rFonts w:ascii="Calibri" w:eastAsia="Times New Roman" w:hAnsi="Calibri" w:cs="Times New Roman"/>
                <w:lang w:eastAsia="en-GB"/>
              </w:rPr>
              <w:t>Second</w:t>
            </w:r>
            <w:r w:rsidRPr="000918CE">
              <w:rPr>
                <w:rFonts w:ascii="Calibri" w:eastAsia="Times New Roman" w:hAnsi="Calibri" w:cs="Times New Roman"/>
                <w:lang w:eastAsia="en-GB"/>
              </w:rPr>
              <w:t xml:space="preserve"> contact email address</w:t>
            </w:r>
          </w:p>
        </w:tc>
        <w:tc>
          <w:tcPr>
            <w:tcW w:w="4523" w:type="dxa"/>
            <w:shd w:val="clear" w:color="auto" w:fill="auto"/>
          </w:tcPr>
          <w:p w14:paraId="0AE2856F" w14:textId="77777777" w:rsidR="002262AD" w:rsidRPr="00A20AE5" w:rsidRDefault="002262AD" w:rsidP="005C7D15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</w:tc>
      </w:tr>
    </w:tbl>
    <w:p w14:paraId="7047BF8F" w14:textId="3863A0AE" w:rsidR="000A5F1A" w:rsidRDefault="000A5F1A" w:rsidP="000A5F1A">
      <w:pPr>
        <w:pStyle w:val="ListParagraph"/>
        <w:ind w:left="360"/>
        <w:rPr>
          <w:b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13"/>
        <w:gridCol w:w="4395"/>
      </w:tblGrid>
      <w:tr w:rsidR="00235AE8" w:rsidRPr="000918CE" w14:paraId="5E97D9A5" w14:textId="77777777" w:rsidTr="00235AE8">
        <w:tc>
          <w:tcPr>
            <w:tcW w:w="9134" w:type="dxa"/>
            <w:gridSpan w:val="2"/>
            <w:shd w:val="clear" w:color="auto" w:fill="auto"/>
          </w:tcPr>
          <w:p w14:paraId="3DED95C7" w14:textId="77777777" w:rsidR="00235AE8" w:rsidRPr="000918CE" w:rsidRDefault="00235AE8" w:rsidP="0022533C">
            <w:pPr>
              <w:numPr>
                <w:ilvl w:val="1"/>
                <w:numId w:val="2"/>
              </w:numPr>
              <w:spacing w:after="0" w:line="240" w:lineRule="auto"/>
              <w:contextualSpacing/>
              <w:rPr>
                <w:rFonts w:ascii="Calibri" w:eastAsia="Times New Roman" w:hAnsi="Calibri" w:cs="Times New Roman"/>
                <w:lang w:eastAsia="en-GB"/>
              </w:rPr>
            </w:pPr>
            <w:r>
              <w:rPr>
                <w:rFonts w:ascii="Calibri" w:eastAsia="Times New Roman" w:hAnsi="Calibri" w:cs="Times New Roman"/>
                <w:b/>
                <w:lang w:eastAsia="en-GB"/>
              </w:rPr>
              <w:t>Le</w:t>
            </w:r>
            <w:r w:rsidRPr="000918CE">
              <w:rPr>
                <w:rFonts w:ascii="Calibri" w:eastAsia="Times New Roman" w:hAnsi="Calibri" w:cs="Times New Roman"/>
                <w:b/>
                <w:lang w:eastAsia="en-GB"/>
              </w:rPr>
              <w:t>gal details</w:t>
            </w:r>
          </w:p>
        </w:tc>
      </w:tr>
      <w:tr w:rsidR="00235AE8" w:rsidRPr="000918CE" w14:paraId="19351F22" w14:textId="77777777" w:rsidTr="00235AE8">
        <w:tc>
          <w:tcPr>
            <w:tcW w:w="4611" w:type="dxa"/>
            <w:shd w:val="clear" w:color="auto" w:fill="auto"/>
          </w:tcPr>
          <w:p w14:paraId="02856D6E" w14:textId="77777777" w:rsidR="00235AE8" w:rsidRPr="000918CE" w:rsidRDefault="00235AE8" w:rsidP="0022533C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0918CE">
              <w:rPr>
                <w:rFonts w:ascii="Calibri" w:eastAsia="Times New Roman" w:hAnsi="Calibri" w:cs="Times New Roman"/>
                <w:lang w:eastAsia="en-GB"/>
              </w:rPr>
              <w:t>Legal status</w:t>
            </w:r>
            <w:r>
              <w:rPr>
                <w:rFonts w:ascii="Calibri" w:eastAsia="Times New Roman" w:hAnsi="Calibri" w:cs="Times New Roman"/>
                <w:lang w:eastAsia="en-GB"/>
              </w:rPr>
              <w:t xml:space="preserve"> (Registered body or constituted group)</w:t>
            </w:r>
          </w:p>
        </w:tc>
        <w:tc>
          <w:tcPr>
            <w:tcW w:w="4523" w:type="dxa"/>
            <w:shd w:val="clear" w:color="auto" w:fill="auto"/>
          </w:tcPr>
          <w:p w14:paraId="53C3CA4F" w14:textId="77777777" w:rsidR="00235AE8" w:rsidRPr="00A20AE5" w:rsidRDefault="00235AE8" w:rsidP="0022533C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</w:tc>
      </w:tr>
      <w:tr w:rsidR="00235AE8" w:rsidRPr="000918CE" w14:paraId="72F606CA" w14:textId="77777777" w:rsidTr="00235AE8">
        <w:tc>
          <w:tcPr>
            <w:tcW w:w="4611" w:type="dxa"/>
            <w:shd w:val="clear" w:color="auto" w:fill="auto"/>
          </w:tcPr>
          <w:p w14:paraId="25F80B15" w14:textId="77777777" w:rsidR="00235AE8" w:rsidRPr="000918CE" w:rsidRDefault="00235AE8" w:rsidP="0022533C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0918CE">
              <w:rPr>
                <w:rFonts w:ascii="Calibri" w:eastAsia="Times New Roman" w:hAnsi="Calibri" w:cs="Times New Roman"/>
                <w:lang w:eastAsia="en-GB"/>
              </w:rPr>
              <w:t>Registration body</w:t>
            </w:r>
            <w:r>
              <w:rPr>
                <w:rFonts w:ascii="Calibri" w:eastAsia="Times New Roman" w:hAnsi="Calibri" w:cs="Times New Roman"/>
                <w:lang w:eastAsia="en-GB"/>
              </w:rPr>
              <w:t xml:space="preserve"> (if appropriate)</w:t>
            </w:r>
          </w:p>
        </w:tc>
        <w:tc>
          <w:tcPr>
            <w:tcW w:w="4523" w:type="dxa"/>
            <w:shd w:val="clear" w:color="auto" w:fill="auto"/>
          </w:tcPr>
          <w:p w14:paraId="37CDF328" w14:textId="77777777" w:rsidR="00235AE8" w:rsidRPr="00A20AE5" w:rsidRDefault="00235AE8" w:rsidP="0022533C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</w:tc>
      </w:tr>
      <w:tr w:rsidR="00235AE8" w:rsidRPr="000918CE" w14:paraId="730A0DB0" w14:textId="77777777" w:rsidTr="00235AE8">
        <w:tc>
          <w:tcPr>
            <w:tcW w:w="4611" w:type="dxa"/>
            <w:shd w:val="clear" w:color="auto" w:fill="auto"/>
          </w:tcPr>
          <w:p w14:paraId="636F7B9A" w14:textId="77777777" w:rsidR="00235AE8" w:rsidRPr="000918CE" w:rsidRDefault="00235AE8" w:rsidP="0022533C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0918CE">
              <w:rPr>
                <w:rFonts w:ascii="Calibri" w:eastAsia="Times New Roman" w:hAnsi="Calibri" w:cs="Times New Roman"/>
                <w:lang w:eastAsia="en-GB"/>
              </w:rPr>
              <w:t>Registration number</w:t>
            </w:r>
            <w:r>
              <w:rPr>
                <w:rFonts w:ascii="Calibri" w:eastAsia="Times New Roman" w:hAnsi="Calibri" w:cs="Times New Roman"/>
                <w:lang w:eastAsia="en-GB"/>
              </w:rPr>
              <w:t xml:space="preserve"> (if appropriate) </w:t>
            </w:r>
          </w:p>
        </w:tc>
        <w:tc>
          <w:tcPr>
            <w:tcW w:w="4523" w:type="dxa"/>
            <w:shd w:val="clear" w:color="auto" w:fill="auto"/>
          </w:tcPr>
          <w:p w14:paraId="46E5A57A" w14:textId="77777777" w:rsidR="00235AE8" w:rsidRPr="00A20AE5" w:rsidRDefault="00235AE8" w:rsidP="0022533C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</w:tc>
      </w:tr>
      <w:tr w:rsidR="00235AE8" w:rsidRPr="000918CE" w14:paraId="3A62A478" w14:textId="77777777" w:rsidTr="00235AE8">
        <w:tc>
          <w:tcPr>
            <w:tcW w:w="4611" w:type="dxa"/>
            <w:shd w:val="clear" w:color="auto" w:fill="auto"/>
          </w:tcPr>
          <w:p w14:paraId="63BC0701" w14:textId="77777777" w:rsidR="00235AE8" w:rsidRPr="000918CE" w:rsidRDefault="00235AE8" w:rsidP="0022533C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0918CE">
              <w:rPr>
                <w:rFonts w:ascii="Calibri" w:eastAsia="Times New Roman" w:hAnsi="Calibri" w:cs="Times New Roman"/>
                <w:lang w:eastAsia="en-GB"/>
              </w:rPr>
              <w:t>Is your organisation legally affiliated with any other/s? (If yes, please provide details)</w:t>
            </w:r>
          </w:p>
        </w:tc>
        <w:tc>
          <w:tcPr>
            <w:tcW w:w="4523" w:type="dxa"/>
            <w:shd w:val="clear" w:color="auto" w:fill="auto"/>
          </w:tcPr>
          <w:p w14:paraId="3F65AB1F" w14:textId="77777777" w:rsidR="00235AE8" w:rsidRPr="00A20AE5" w:rsidRDefault="00235AE8" w:rsidP="0022533C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</w:tc>
      </w:tr>
      <w:tr w:rsidR="00235AE8" w:rsidRPr="000918CE" w14:paraId="2563437F" w14:textId="77777777" w:rsidTr="00235AE8">
        <w:tc>
          <w:tcPr>
            <w:tcW w:w="4611" w:type="dxa"/>
            <w:shd w:val="clear" w:color="auto" w:fill="auto"/>
          </w:tcPr>
          <w:p w14:paraId="754C721F" w14:textId="77777777" w:rsidR="00235AE8" w:rsidRPr="000918CE" w:rsidRDefault="00235AE8" w:rsidP="0022533C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0918CE">
              <w:rPr>
                <w:rFonts w:ascii="Calibri" w:eastAsia="Times New Roman" w:hAnsi="Calibri" w:cs="Times New Roman"/>
                <w:lang w:eastAsia="en-GB"/>
              </w:rPr>
              <w:t xml:space="preserve">Date your organisation was established </w:t>
            </w:r>
          </w:p>
        </w:tc>
        <w:tc>
          <w:tcPr>
            <w:tcW w:w="4523" w:type="dxa"/>
            <w:shd w:val="clear" w:color="auto" w:fill="auto"/>
          </w:tcPr>
          <w:p w14:paraId="10C309FF" w14:textId="77777777" w:rsidR="00235AE8" w:rsidRPr="00A20AE5" w:rsidRDefault="00235AE8" w:rsidP="0022533C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</w:tc>
      </w:tr>
    </w:tbl>
    <w:p w14:paraId="25DE8B80" w14:textId="659A853D" w:rsidR="00235AE8" w:rsidRDefault="00235AE8" w:rsidP="000A5F1A">
      <w:pPr>
        <w:pStyle w:val="ListParagraph"/>
        <w:ind w:left="360"/>
        <w:rPr>
          <w:b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16"/>
        <w:gridCol w:w="4392"/>
      </w:tblGrid>
      <w:tr w:rsidR="00226682" w:rsidRPr="000918CE" w14:paraId="5D301452" w14:textId="77777777" w:rsidTr="0027654D">
        <w:tc>
          <w:tcPr>
            <w:tcW w:w="9134" w:type="dxa"/>
            <w:gridSpan w:val="2"/>
            <w:shd w:val="clear" w:color="auto" w:fill="auto"/>
          </w:tcPr>
          <w:p w14:paraId="24E41616" w14:textId="41E1AE1E" w:rsidR="00226682" w:rsidRPr="00127972" w:rsidRDefault="00127972" w:rsidP="0022533C">
            <w:pPr>
              <w:numPr>
                <w:ilvl w:val="1"/>
                <w:numId w:val="2"/>
              </w:numPr>
              <w:spacing w:after="0" w:line="240" w:lineRule="auto"/>
              <w:contextualSpacing/>
              <w:rPr>
                <w:rFonts w:ascii="Calibri" w:eastAsia="Times New Roman" w:hAnsi="Calibri" w:cs="Times New Roman"/>
                <w:b/>
                <w:bCs/>
                <w:lang w:eastAsia="en-GB"/>
              </w:rPr>
            </w:pPr>
            <w:r w:rsidRPr="00127972">
              <w:rPr>
                <w:rFonts w:ascii="Calibri" w:eastAsia="Times New Roman" w:hAnsi="Calibri" w:cs="Times New Roman"/>
                <w:b/>
                <w:bCs/>
                <w:lang w:eastAsia="en-GB"/>
              </w:rPr>
              <w:t>Board member details</w:t>
            </w:r>
          </w:p>
        </w:tc>
      </w:tr>
      <w:tr w:rsidR="00226682" w:rsidRPr="000918CE" w14:paraId="1DF67CCA" w14:textId="77777777" w:rsidTr="0027654D">
        <w:tc>
          <w:tcPr>
            <w:tcW w:w="4612" w:type="dxa"/>
            <w:shd w:val="clear" w:color="auto" w:fill="auto"/>
          </w:tcPr>
          <w:p w14:paraId="18886ED3" w14:textId="3E70246D" w:rsidR="00226682" w:rsidRPr="000918CE" w:rsidRDefault="00BF7587" w:rsidP="0022533C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>
              <w:rPr>
                <w:rFonts w:ascii="Calibri" w:eastAsia="Times New Roman" w:hAnsi="Calibri" w:cs="Times New Roman"/>
                <w:lang w:eastAsia="en-GB"/>
              </w:rPr>
              <w:t xml:space="preserve">List the full name of each Board Member </w:t>
            </w:r>
            <w:r w:rsidR="0027654D">
              <w:rPr>
                <w:rFonts w:ascii="Calibri" w:eastAsia="Times New Roman" w:hAnsi="Calibri" w:cs="Times New Roman"/>
                <w:lang w:eastAsia="en-GB"/>
              </w:rPr>
              <w:t>accompanied by their mobile number</w:t>
            </w:r>
          </w:p>
        </w:tc>
        <w:tc>
          <w:tcPr>
            <w:tcW w:w="4522" w:type="dxa"/>
            <w:shd w:val="clear" w:color="auto" w:fill="auto"/>
          </w:tcPr>
          <w:p w14:paraId="74272A51" w14:textId="77777777" w:rsidR="00226682" w:rsidRDefault="00226682" w:rsidP="0022533C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  <w:p w14:paraId="1FA2759A" w14:textId="77777777" w:rsidR="0027654D" w:rsidRDefault="0027654D" w:rsidP="0022533C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  <w:p w14:paraId="5B04ECD7" w14:textId="77777777" w:rsidR="0027654D" w:rsidRDefault="0027654D" w:rsidP="0022533C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  <w:p w14:paraId="5C1501B5" w14:textId="77777777" w:rsidR="0027654D" w:rsidRDefault="0027654D" w:rsidP="0022533C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  <w:p w14:paraId="78F307AF" w14:textId="77777777" w:rsidR="0027654D" w:rsidRDefault="0027654D" w:rsidP="0022533C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  <w:p w14:paraId="659706BA" w14:textId="77777777" w:rsidR="0027654D" w:rsidRDefault="0027654D" w:rsidP="0022533C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  <w:p w14:paraId="451050BF" w14:textId="1E7ABC50" w:rsidR="0027654D" w:rsidRPr="00A20AE5" w:rsidRDefault="0027654D" w:rsidP="0022533C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</w:tc>
      </w:tr>
    </w:tbl>
    <w:p w14:paraId="464EFFEC" w14:textId="260881C0" w:rsidR="00226682" w:rsidRDefault="00226682" w:rsidP="000A5F1A">
      <w:pPr>
        <w:pStyle w:val="ListParagraph"/>
        <w:ind w:left="360"/>
        <w:rPr>
          <w:b/>
          <w:sz w:val="24"/>
          <w:szCs w:val="24"/>
        </w:rPr>
      </w:pPr>
    </w:p>
    <w:p w14:paraId="2F666836" w14:textId="77777777" w:rsidR="00235AE8" w:rsidRDefault="00235AE8" w:rsidP="000A5F1A">
      <w:pPr>
        <w:pStyle w:val="ListParagraph"/>
        <w:ind w:left="360"/>
        <w:rPr>
          <w:b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12"/>
        <w:gridCol w:w="4396"/>
      </w:tblGrid>
      <w:tr w:rsidR="00694C3A" w:rsidRPr="000918CE" w14:paraId="121EEF85" w14:textId="77777777" w:rsidTr="0022533C">
        <w:tc>
          <w:tcPr>
            <w:tcW w:w="9134" w:type="dxa"/>
            <w:gridSpan w:val="2"/>
            <w:shd w:val="clear" w:color="auto" w:fill="auto"/>
          </w:tcPr>
          <w:p w14:paraId="07B050F8" w14:textId="65E51D10" w:rsidR="00694C3A" w:rsidRPr="00127972" w:rsidRDefault="00E14169" w:rsidP="0022533C">
            <w:pPr>
              <w:numPr>
                <w:ilvl w:val="1"/>
                <w:numId w:val="2"/>
              </w:numPr>
              <w:spacing w:after="0" w:line="240" w:lineRule="auto"/>
              <w:contextualSpacing/>
              <w:rPr>
                <w:rFonts w:ascii="Calibri" w:eastAsia="Times New Roman" w:hAnsi="Calibri" w:cs="Times New Roman"/>
                <w:b/>
                <w:bCs/>
                <w:lang w:eastAsia="en-GB"/>
              </w:rPr>
            </w:pPr>
            <w:r>
              <w:rPr>
                <w:rFonts w:ascii="Calibri" w:eastAsia="Times New Roman" w:hAnsi="Calibri" w:cs="Times New Roman"/>
                <w:b/>
                <w:bCs/>
                <w:lang w:eastAsia="en-GB"/>
              </w:rPr>
              <w:t>Board family connections</w:t>
            </w:r>
          </w:p>
        </w:tc>
      </w:tr>
      <w:tr w:rsidR="00694C3A" w:rsidRPr="000918CE" w14:paraId="6D5FC953" w14:textId="77777777" w:rsidTr="0022533C">
        <w:tc>
          <w:tcPr>
            <w:tcW w:w="4612" w:type="dxa"/>
            <w:shd w:val="clear" w:color="auto" w:fill="auto"/>
          </w:tcPr>
          <w:p w14:paraId="47D78859" w14:textId="3CEBD07F" w:rsidR="00694C3A" w:rsidRPr="000918CE" w:rsidRDefault="00FC12C8" w:rsidP="0022533C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>
              <w:rPr>
                <w:rFonts w:ascii="Calibri" w:eastAsia="Times New Roman" w:hAnsi="Calibri" w:cs="Times New Roman"/>
                <w:lang w:eastAsia="en-GB"/>
              </w:rPr>
              <w:lastRenderedPageBreak/>
              <w:t xml:space="preserve">List the names of </w:t>
            </w:r>
            <w:r w:rsidR="00F52680">
              <w:rPr>
                <w:rFonts w:ascii="Calibri" w:eastAsia="Times New Roman" w:hAnsi="Calibri" w:cs="Times New Roman"/>
                <w:lang w:eastAsia="en-GB"/>
              </w:rPr>
              <w:t xml:space="preserve">all </w:t>
            </w:r>
            <w:r>
              <w:rPr>
                <w:rFonts w:ascii="Calibri" w:eastAsia="Times New Roman" w:hAnsi="Calibri" w:cs="Times New Roman"/>
                <w:lang w:eastAsia="en-GB"/>
              </w:rPr>
              <w:t xml:space="preserve">Board members who are related. Also state whether </w:t>
            </w:r>
            <w:r w:rsidR="002B5598">
              <w:rPr>
                <w:rFonts w:ascii="Calibri" w:eastAsia="Times New Roman" w:hAnsi="Calibri" w:cs="Times New Roman"/>
                <w:lang w:eastAsia="en-GB"/>
              </w:rPr>
              <w:t>at least 3 Board members are not related.</w:t>
            </w:r>
          </w:p>
        </w:tc>
        <w:tc>
          <w:tcPr>
            <w:tcW w:w="4522" w:type="dxa"/>
            <w:shd w:val="clear" w:color="auto" w:fill="auto"/>
          </w:tcPr>
          <w:p w14:paraId="32969FAA" w14:textId="77777777" w:rsidR="00694C3A" w:rsidRDefault="00694C3A" w:rsidP="0022533C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  <w:p w14:paraId="577814B9" w14:textId="77777777" w:rsidR="00694C3A" w:rsidRDefault="00694C3A" w:rsidP="0022533C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  <w:p w14:paraId="34BFE07D" w14:textId="77777777" w:rsidR="00694C3A" w:rsidRDefault="00694C3A" w:rsidP="0022533C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  <w:p w14:paraId="4013E8BD" w14:textId="77777777" w:rsidR="00694C3A" w:rsidRDefault="00694C3A" w:rsidP="0022533C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  <w:p w14:paraId="56D45F85" w14:textId="77777777" w:rsidR="00694C3A" w:rsidRDefault="00694C3A" w:rsidP="0022533C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  <w:p w14:paraId="2C614862" w14:textId="77777777" w:rsidR="00694C3A" w:rsidRDefault="00694C3A" w:rsidP="0022533C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  <w:p w14:paraId="2B22B3FD" w14:textId="77777777" w:rsidR="00694C3A" w:rsidRPr="00A20AE5" w:rsidRDefault="00694C3A" w:rsidP="0022533C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</w:tc>
      </w:tr>
    </w:tbl>
    <w:p w14:paraId="7047BFA1" w14:textId="77777777" w:rsidR="000A5F1A" w:rsidRDefault="000A5F1A" w:rsidP="000A5F1A"/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409"/>
        <w:gridCol w:w="4499"/>
      </w:tblGrid>
      <w:tr w:rsidR="00FA6E67" w:rsidRPr="000918CE" w14:paraId="7047BFA3" w14:textId="77777777" w:rsidTr="00B8781F">
        <w:tc>
          <w:tcPr>
            <w:tcW w:w="9134" w:type="dxa"/>
            <w:gridSpan w:val="2"/>
          </w:tcPr>
          <w:p w14:paraId="7047BFA2" w14:textId="77777777" w:rsidR="00FA6E67" w:rsidRPr="00AC68C8" w:rsidRDefault="00FA6E67" w:rsidP="00FA6E67">
            <w:pPr>
              <w:numPr>
                <w:ilvl w:val="1"/>
                <w:numId w:val="2"/>
              </w:numPr>
              <w:spacing w:after="0" w:line="240" w:lineRule="auto"/>
              <w:contextualSpacing/>
              <w:rPr>
                <w:rFonts w:ascii="Calibri" w:eastAsia="Times New Roman" w:hAnsi="Calibri" w:cs="Times New Roman"/>
                <w:b/>
                <w:lang w:eastAsia="en-GB"/>
              </w:rPr>
            </w:pPr>
            <w:r w:rsidRPr="00AC68C8">
              <w:rPr>
                <w:rFonts w:ascii="Calibri" w:eastAsia="Times New Roman" w:hAnsi="Calibri" w:cs="Times New Roman"/>
                <w:b/>
                <w:lang w:eastAsia="en-GB"/>
              </w:rPr>
              <w:t>Bank Account details</w:t>
            </w:r>
            <w:r>
              <w:rPr>
                <w:rFonts w:ascii="Calibri" w:eastAsia="Times New Roman" w:hAnsi="Calibri" w:cs="Times New Roman"/>
                <w:b/>
                <w:lang w:eastAsia="en-GB"/>
              </w:rPr>
              <w:t xml:space="preserve"> </w:t>
            </w:r>
          </w:p>
        </w:tc>
      </w:tr>
      <w:tr w:rsidR="00FA6E67" w:rsidRPr="000918CE" w14:paraId="7047BFA6" w14:textId="77777777" w:rsidTr="00B8781F">
        <w:tc>
          <w:tcPr>
            <w:tcW w:w="4504" w:type="dxa"/>
          </w:tcPr>
          <w:p w14:paraId="7047BFA4" w14:textId="77777777" w:rsidR="00FA6E67" w:rsidRPr="000918CE" w:rsidRDefault="00FA6E67" w:rsidP="00B8781F">
            <w:pPr>
              <w:rPr>
                <w:rFonts w:ascii="Calibri" w:eastAsia="Times New Roman" w:hAnsi="Calibri" w:cs="Times New Roman"/>
                <w:lang w:eastAsia="en-GB"/>
              </w:rPr>
            </w:pPr>
            <w:r>
              <w:rPr>
                <w:rFonts w:ascii="Calibri" w:eastAsia="Times New Roman" w:hAnsi="Calibri" w:cs="Times New Roman"/>
                <w:lang w:eastAsia="en-GB"/>
              </w:rPr>
              <w:t>Name of Bank</w:t>
            </w:r>
            <w:r w:rsidRPr="000918CE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</w:p>
        </w:tc>
        <w:tc>
          <w:tcPr>
            <w:tcW w:w="4630" w:type="dxa"/>
          </w:tcPr>
          <w:p w14:paraId="7047BFA5" w14:textId="77777777" w:rsidR="00FA6E67" w:rsidRPr="00A20AE5" w:rsidRDefault="00FA6E67" w:rsidP="00B8781F">
            <w:pPr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</w:tc>
      </w:tr>
      <w:tr w:rsidR="00265D34" w:rsidRPr="000918CE" w14:paraId="6FD1B04B" w14:textId="77777777" w:rsidTr="00B8781F">
        <w:tc>
          <w:tcPr>
            <w:tcW w:w="4504" w:type="dxa"/>
          </w:tcPr>
          <w:p w14:paraId="689AD590" w14:textId="1D24B1AB" w:rsidR="00265D34" w:rsidRDefault="00265D34" w:rsidP="00B8781F">
            <w:pPr>
              <w:rPr>
                <w:rFonts w:ascii="Calibri" w:eastAsia="Times New Roman" w:hAnsi="Calibri" w:cs="Times New Roman"/>
                <w:lang w:eastAsia="en-GB"/>
              </w:rPr>
            </w:pPr>
            <w:r>
              <w:rPr>
                <w:rFonts w:ascii="Calibri" w:eastAsia="Times New Roman" w:hAnsi="Calibri" w:cs="Times New Roman"/>
                <w:lang w:eastAsia="en-GB"/>
              </w:rPr>
              <w:t>Account name</w:t>
            </w:r>
          </w:p>
        </w:tc>
        <w:tc>
          <w:tcPr>
            <w:tcW w:w="4630" w:type="dxa"/>
          </w:tcPr>
          <w:p w14:paraId="16FFD66C" w14:textId="77777777" w:rsidR="00265D34" w:rsidRPr="00A20AE5" w:rsidRDefault="00265D34" w:rsidP="00B8781F">
            <w:pPr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</w:tc>
      </w:tr>
      <w:tr w:rsidR="00FA6E67" w:rsidRPr="000918CE" w14:paraId="7047BFA9" w14:textId="77777777" w:rsidTr="00B8781F">
        <w:tc>
          <w:tcPr>
            <w:tcW w:w="4504" w:type="dxa"/>
          </w:tcPr>
          <w:p w14:paraId="7047BFA7" w14:textId="77777777" w:rsidR="00FA6E67" w:rsidRDefault="00FA6E67" w:rsidP="00B8781F">
            <w:pPr>
              <w:rPr>
                <w:rFonts w:ascii="Calibri" w:eastAsia="Times New Roman" w:hAnsi="Calibri" w:cs="Times New Roman"/>
                <w:lang w:eastAsia="en-GB"/>
              </w:rPr>
            </w:pPr>
            <w:r>
              <w:rPr>
                <w:rFonts w:ascii="Calibri" w:eastAsia="Times New Roman" w:hAnsi="Calibri" w:cs="Times New Roman"/>
                <w:lang w:eastAsia="en-GB"/>
              </w:rPr>
              <w:t>Branch address</w:t>
            </w:r>
          </w:p>
        </w:tc>
        <w:tc>
          <w:tcPr>
            <w:tcW w:w="4630" w:type="dxa"/>
          </w:tcPr>
          <w:p w14:paraId="7047BFA8" w14:textId="77777777" w:rsidR="00FA6E67" w:rsidRPr="00A20AE5" w:rsidRDefault="00FA6E67" w:rsidP="00B8781F">
            <w:pPr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</w:tc>
      </w:tr>
      <w:tr w:rsidR="00FA6E67" w:rsidRPr="000918CE" w14:paraId="7047BFAC" w14:textId="77777777" w:rsidTr="00B8781F">
        <w:tc>
          <w:tcPr>
            <w:tcW w:w="4504" w:type="dxa"/>
          </w:tcPr>
          <w:p w14:paraId="7047BFAA" w14:textId="77777777" w:rsidR="00FA6E67" w:rsidRPr="000918CE" w:rsidRDefault="00FA6E67" w:rsidP="00B8781F">
            <w:pPr>
              <w:rPr>
                <w:rFonts w:ascii="Calibri" w:eastAsia="Times New Roman" w:hAnsi="Calibri" w:cs="Times New Roman"/>
                <w:lang w:eastAsia="en-GB"/>
              </w:rPr>
            </w:pPr>
            <w:r>
              <w:rPr>
                <w:rFonts w:ascii="Calibri" w:eastAsia="Times New Roman" w:hAnsi="Calibri" w:cs="Times New Roman"/>
                <w:lang w:eastAsia="en-GB"/>
              </w:rPr>
              <w:t>Bank sort code</w:t>
            </w:r>
          </w:p>
        </w:tc>
        <w:tc>
          <w:tcPr>
            <w:tcW w:w="4630" w:type="dxa"/>
          </w:tcPr>
          <w:p w14:paraId="7047BFAB" w14:textId="77777777" w:rsidR="00FA6E67" w:rsidRPr="00A20AE5" w:rsidRDefault="00FA6E67" w:rsidP="00B8781F">
            <w:pPr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</w:tc>
      </w:tr>
      <w:tr w:rsidR="00FA6E67" w:rsidRPr="000918CE" w14:paraId="7047BFAF" w14:textId="77777777" w:rsidTr="00B8781F">
        <w:tc>
          <w:tcPr>
            <w:tcW w:w="4504" w:type="dxa"/>
          </w:tcPr>
          <w:p w14:paraId="7047BFAD" w14:textId="77777777" w:rsidR="00FA6E67" w:rsidRPr="000918CE" w:rsidRDefault="00FA6E67" w:rsidP="00B8781F">
            <w:pPr>
              <w:rPr>
                <w:rFonts w:ascii="Calibri" w:eastAsia="Times New Roman" w:hAnsi="Calibri" w:cs="Times New Roman"/>
                <w:lang w:eastAsia="en-GB"/>
              </w:rPr>
            </w:pPr>
            <w:r>
              <w:rPr>
                <w:rFonts w:ascii="Calibri" w:eastAsia="Times New Roman" w:hAnsi="Calibri" w:cs="Times New Roman"/>
                <w:lang w:eastAsia="en-GB"/>
              </w:rPr>
              <w:t>Bank account number</w:t>
            </w:r>
          </w:p>
        </w:tc>
        <w:tc>
          <w:tcPr>
            <w:tcW w:w="4630" w:type="dxa"/>
          </w:tcPr>
          <w:p w14:paraId="7047BFAE" w14:textId="77777777" w:rsidR="00FA6E67" w:rsidRPr="00A20AE5" w:rsidRDefault="00FA6E67" w:rsidP="00B8781F">
            <w:pPr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</w:tc>
      </w:tr>
      <w:tr w:rsidR="00FA6E67" w:rsidRPr="000918CE" w14:paraId="7047BFB2" w14:textId="77777777" w:rsidTr="00B8781F">
        <w:tc>
          <w:tcPr>
            <w:tcW w:w="4504" w:type="dxa"/>
          </w:tcPr>
          <w:p w14:paraId="7047BFB0" w14:textId="77777777" w:rsidR="00FA6E67" w:rsidRDefault="00FA6E67" w:rsidP="00B8781F">
            <w:pPr>
              <w:rPr>
                <w:rFonts w:ascii="Calibri" w:eastAsia="Times New Roman" w:hAnsi="Calibri" w:cs="Times New Roman"/>
                <w:lang w:eastAsia="en-GB"/>
              </w:rPr>
            </w:pPr>
            <w:r>
              <w:rPr>
                <w:rFonts w:ascii="Calibri" w:eastAsia="Times New Roman" w:hAnsi="Calibri" w:cs="Times New Roman"/>
                <w:lang w:eastAsia="en-GB"/>
              </w:rPr>
              <w:t>Date on which the account was opened</w:t>
            </w:r>
          </w:p>
        </w:tc>
        <w:tc>
          <w:tcPr>
            <w:tcW w:w="4630" w:type="dxa"/>
          </w:tcPr>
          <w:p w14:paraId="7047BFB1" w14:textId="77777777" w:rsidR="00FA6E67" w:rsidRPr="00A20AE5" w:rsidRDefault="00FA6E67" w:rsidP="00B8781F">
            <w:pPr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</w:tc>
      </w:tr>
      <w:tr w:rsidR="00FA6E67" w:rsidRPr="000918CE" w14:paraId="7047BFB5" w14:textId="77777777" w:rsidTr="00B8781F">
        <w:trPr>
          <w:trHeight w:val="123"/>
        </w:trPr>
        <w:tc>
          <w:tcPr>
            <w:tcW w:w="4504" w:type="dxa"/>
            <w:vMerge w:val="restart"/>
          </w:tcPr>
          <w:p w14:paraId="7047BFB3" w14:textId="77777777" w:rsidR="00FA6E67" w:rsidRPr="000918CE" w:rsidRDefault="00FA6E67" w:rsidP="00B8781F">
            <w:pPr>
              <w:rPr>
                <w:rFonts w:ascii="Calibri" w:eastAsia="Times New Roman" w:hAnsi="Calibri" w:cs="Times New Roman"/>
                <w:lang w:eastAsia="en-GB"/>
              </w:rPr>
            </w:pPr>
            <w:r>
              <w:rPr>
                <w:rFonts w:ascii="Calibri" w:eastAsia="Times New Roman" w:hAnsi="Calibri" w:cs="Times New Roman"/>
                <w:lang w:eastAsia="en-GB"/>
              </w:rPr>
              <w:t>The full names of all individuals with authority to approve expenditure</w:t>
            </w:r>
            <w:r w:rsidRPr="000918CE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r>
              <w:rPr>
                <w:rFonts w:ascii="Calibri" w:eastAsia="Times New Roman" w:hAnsi="Calibri" w:cs="Times New Roman"/>
                <w:lang w:eastAsia="en-GB"/>
              </w:rPr>
              <w:t>from the account</w:t>
            </w:r>
          </w:p>
        </w:tc>
        <w:tc>
          <w:tcPr>
            <w:tcW w:w="4630" w:type="dxa"/>
          </w:tcPr>
          <w:p w14:paraId="7047BFB4" w14:textId="77777777" w:rsidR="00FA6E67" w:rsidRPr="00A20AE5" w:rsidRDefault="00FA6E67" w:rsidP="00B8781F">
            <w:pPr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</w:tc>
      </w:tr>
      <w:tr w:rsidR="00FA6E67" w:rsidRPr="000918CE" w14:paraId="7047BFB8" w14:textId="77777777" w:rsidTr="00B8781F">
        <w:trPr>
          <w:trHeight w:val="121"/>
        </w:trPr>
        <w:tc>
          <w:tcPr>
            <w:tcW w:w="4504" w:type="dxa"/>
            <w:vMerge/>
          </w:tcPr>
          <w:p w14:paraId="7047BFB6" w14:textId="77777777" w:rsidR="00FA6E67" w:rsidRDefault="00FA6E67" w:rsidP="00B8781F">
            <w:pPr>
              <w:rPr>
                <w:rFonts w:ascii="Calibri" w:eastAsia="Times New Roman" w:hAnsi="Calibri" w:cs="Times New Roman"/>
                <w:lang w:eastAsia="en-GB"/>
              </w:rPr>
            </w:pPr>
          </w:p>
        </w:tc>
        <w:tc>
          <w:tcPr>
            <w:tcW w:w="4630" w:type="dxa"/>
          </w:tcPr>
          <w:p w14:paraId="7047BFB7" w14:textId="77777777" w:rsidR="00FA6E67" w:rsidRPr="00A20AE5" w:rsidRDefault="00FA6E67" w:rsidP="00B8781F">
            <w:pPr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</w:tc>
      </w:tr>
      <w:tr w:rsidR="00FA6E67" w:rsidRPr="000918CE" w14:paraId="7047BFBB" w14:textId="77777777" w:rsidTr="00B8781F">
        <w:trPr>
          <w:trHeight w:val="121"/>
        </w:trPr>
        <w:tc>
          <w:tcPr>
            <w:tcW w:w="4504" w:type="dxa"/>
            <w:vMerge/>
          </w:tcPr>
          <w:p w14:paraId="7047BFB9" w14:textId="77777777" w:rsidR="00FA6E67" w:rsidRDefault="00FA6E67" w:rsidP="00B8781F">
            <w:pPr>
              <w:rPr>
                <w:rFonts w:ascii="Calibri" w:eastAsia="Times New Roman" w:hAnsi="Calibri" w:cs="Times New Roman"/>
                <w:lang w:eastAsia="en-GB"/>
              </w:rPr>
            </w:pPr>
          </w:p>
        </w:tc>
        <w:tc>
          <w:tcPr>
            <w:tcW w:w="4630" w:type="dxa"/>
          </w:tcPr>
          <w:p w14:paraId="7047BFBA" w14:textId="77777777" w:rsidR="00FA6E67" w:rsidRPr="00A20AE5" w:rsidRDefault="00FA6E67" w:rsidP="00B8781F">
            <w:pPr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</w:tc>
      </w:tr>
      <w:tr w:rsidR="00FA6E67" w14:paraId="7047BFBD" w14:textId="77777777" w:rsidTr="00B8781F">
        <w:tc>
          <w:tcPr>
            <w:tcW w:w="9134" w:type="dxa"/>
            <w:gridSpan w:val="2"/>
          </w:tcPr>
          <w:p w14:paraId="7047BFBC" w14:textId="77777777" w:rsidR="00FA6E67" w:rsidRPr="004A6416" w:rsidRDefault="00FA6E67" w:rsidP="00B8781F">
            <w:pPr>
              <w:rPr>
                <w:b/>
                <w:bCs/>
                <w:i/>
              </w:rPr>
            </w:pPr>
            <w:r w:rsidRPr="004A6416">
              <w:rPr>
                <w:b/>
                <w:bCs/>
                <w:i/>
              </w:rPr>
              <w:t>Please attach a copy of the most recent bank statement</w:t>
            </w:r>
          </w:p>
        </w:tc>
      </w:tr>
    </w:tbl>
    <w:p w14:paraId="7047BFBE" w14:textId="77777777" w:rsidR="00FA6E67" w:rsidRDefault="00FA6E67" w:rsidP="000A5F1A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68"/>
        <w:gridCol w:w="4440"/>
      </w:tblGrid>
      <w:tr w:rsidR="000A5F1A" w:rsidRPr="000918CE" w14:paraId="7047BFC0" w14:textId="77777777" w:rsidTr="00CA5A37">
        <w:tc>
          <w:tcPr>
            <w:tcW w:w="9134" w:type="dxa"/>
            <w:gridSpan w:val="2"/>
            <w:shd w:val="clear" w:color="auto" w:fill="auto"/>
          </w:tcPr>
          <w:p w14:paraId="7047BFBF" w14:textId="306CB78E" w:rsidR="000A5F1A" w:rsidRPr="002C031C" w:rsidRDefault="0012372F" w:rsidP="00CA5A3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lang w:eastAsia="en-GB"/>
              </w:rPr>
            </w:pPr>
            <w:r>
              <w:rPr>
                <w:b/>
              </w:rPr>
              <w:t>1.</w:t>
            </w:r>
            <w:r w:rsidR="00060224">
              <w:rPr>
                <w:b/>
              </w:rPr>
              <w:t>6</w:t>
            </w:r>
            <w:r>
              <w:rPr>
                <w:b/>
              </w:rPr>
              <w:t xml:space="preserve"> What</w:t>
            </w:r>
            <w:r w:rsidR="000A5F1A" w:rsidRPr="002C031C">
              <w:rPr>
                <w:b/>
              </w:rPr>
              <w:t xml:space="preserve"> </w:t>
            </w:r>
            <w:r w:rsidR="000A5F1A">
              <w:rPr>
                <w:b/>
              </w:rPr>
              <w:t xml:space="preserve">does your organisation </w:t>
            </w:r>
            <w:r>
              <w:rPr>
                <w:b/>
              </w:rPr>
              <w:t>do</w:t>
            </w:r>
            <w:r w:rsidR="009225F5">
              <w:rPr>
                <w:b/>
              </w:rPr>
              <w:t xml:space="preserve"> (Maximum 250 words)</w:t>
            </w:r>
            <w:r>
              <w:rPr>
                <w:b/>
              </w:rPr>
              <w:t>?</w:t>
            </w:r>
          </w:p>
        </w:tc>
      </w:tr>
      <w:tr w:rsidR="000A5F1A" w:rsidRPr="000918CE" w14:paraId="7047BFC4" w14:textId="77777777" w:rsidTr="00CA5A37">
        <w:tc>
          <w:tcPr>
            <w:tcW w:w="9134" w:type="dxa"/>
            <w:gridSpan w:val="2"/>
            <w:shd w:val="clear" w:color="auto" w:fill="auto"/>
          </w:tcPr>
          <w:p w14:paraId="7047BFC1" w14:textId="77777777" w:rsidR="000A5F1A" w:rsidRDefault="000A5F1A" w:rsidP="00CA5A37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  <w:p w14:paraId="7047BFC2" w14:textId="77777777" w:rsidR="000A5F1A" w:rsidRDefault="000A5F1A" w:rsidP="00CA5A37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  <w:p w14:paraId="7047BFC3" w14:textId="77777777" w:rsidR="000A5F1A" w:rsidRPr="00A20AE5" w:rsidRDefault="000A5F1A" w:rsidP="00CA5A37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</w:tc>
      </w:tr>
      <w:tr w:rsidR="00EB141B" w:rsidRPr="000918CE" w14:paraId="7047BFC7" w14:textId="77777777" w:rsidTr="001B2381">
        <w:tc>
          <w:tcPr>
            <w:tcW w:w="4567" w:type="dxa"/>
            <w:shd w:val="clear" w:color="auto" w:fill="auto"/>
          </w:tcPr>
          <w:p w14:paraId="7047BFC5" w14:textId="77777777" w:rsidR="00EB141B" w:rsidRPr="00EB141B" w:rsidRDefault="00EB141B" w:rsidP="00CA5A37">
            <w:pPr>
              <w:spacing w:after="0" w:line="240" w:lineRule="auto"/>
              <w:rPr>
                <w:rFonts w:ascii="Calibri" w:eastAsia="Times New Roman" w:hAnsi="Calibri" w:cs="Times New Roman"/>
                <w:color w:val="000000" w:themeColor="text1"/>
                <w:lang w:eastAsia="en-GB"/>
              </w:rPr>
            </w:pPr>
            <w:r w:rsidRPr="00EB141B">
              <w:rPr>
                <w:rFonts w:ascii="Calibri" w:eastAsia="Times New Roman" w:hAnsi="Calibri" w:cs="Times New Roman"/>
                <w:color w:val="000000" w:themeColor="text1"/>
                <w:lang w:eastAsia="en-GB"/>
              </w:rPr>
              <w:t>Number of Full time Staff</w:t>
            </w:r>
          </w:p>
        </w:tc>
        <w:tc>
          <w:tcPr>
            <w:tcW w:w="4567" w:type="dxa"/>
            <w:shd w:val="clear" w:color="auto" w:fill="auto"/>
          </w:tcPr>
          <w:p w14:paraId="7047BFC6" w14:textId="77777777" w:rsidR="00EB141B" w:rsidRDefault="00EB141B" w:rsidP="00CA5A37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</w:tc>
      </w:tr>
      <w:tr w:rsidR="00EB141B" w:rsidRPr="000918CE" w14:paraId="7047BFCA" w14:textId="77777777" w:rsidTr="00B67611">
        <w:tc>
          <w:tcPr>
            <w:tcW w:w="4567" w:type="dxa"/>
            <w:shd w:val="clear" w:color="auto" w:fill="auto"/>
          </w:tcPr>
          <w:p w14:paraId="7047BFC8" w14:textId="77777777" w:rsidR="00EB141B" w:rsidRPr="00EB141B" w:rsidRDefault="00EB141B" w:rsidP="00CA5A37">
            <w:pPr>
              <w:spacing w:after="0" w:line="240" w:lineRule="auto"/>
              <w:rPr>
                <w:rFonts w:ascii="Calibri" w:eastAsia="Times New Roman" w:hAnsi="Calibri" w:cs="Times New Roman"/>
                <w:color w:val="000000" w:themeColor="text1"/>
                <w:lang w:eastAsia="en-GB"/>
              </w:rPr>
            </w:pPr>
            <w:r w:rsidRPr="00EB141B">
              <w:rPr>
                <w:rFonts w:ascii="Calibri" w:eastAsia="Times New Roman" w:hAnsi="Calibri" w:cs="Times New Roman"/>
                <w:color w:val="000000" w:themeColor="text1"/>
                <w:lang w:eastAsia="en-GB"/>
              </w:rPr>
              <w:t>Number of part/time staff</w:t>
            </w:r>
          </w:p>
        </w:tc>
        <w:tc>
          <w:tcPr>
            <w:tcW w:w="4567" w:type="dxa"/>
            <w:shd w:val="clear" w:color="auto" w:fill="auto"/>
          </w:tcPr>
          <w:p w14:paraId="7047BFC9" w14:textId="77777777" w:rsidR="00EB141B" w:rsidRDefault="00EB141B" w:rsidP="00CA5A37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</w:tc>
      </w:tr>
      <w:tr w:rsidR="00EB141B" w:rsidRPr="000918CE" w14:paraId="7047BFCD" w14:textId="77777777" w:rsidTr="002914B0">
        <w:tc>
          <w:tcPr>
            <w:tcW w:w="4567" w:type="dxa"/>
            <w:shd w:val="clear" w:color="auto" w:fill="auto"/>
          </w:tcPr>
          <w:p w14:paraId="7047BFCB" w14:textId="77777777" w:rsidR="00EB141B" w:rsidRPr="00EB141B" w:rsidRDefault="00EB141B" w:rsidP="00CA5A37">
            <w:pPr>
              <w:spacing w:after="0" w:line="240" w:lineRule="auto"/>
              <w:rPr>
                <w:rFonts w:ascii="Calibri" w:eastAsia="Times New Roman" w:hAnsi="Calibri" w:cs="Times New Roman"/>
                <w:color w:val="000000" w:themeColor="text1"/>
                <w:lang w:eastAsia="en-GB"/>
              </w:rPr>
            </w:pPr>
            <w:r w:rsidRPr="00EB141B">
              <w:rPr>
                <w:rFonts w:ascii="Calibri" w:eastAsia="Times New Roman" w:hAnsi="Calibri" w:cs="Times New Roman"/>
                <w:color w:val="000000" w:themeColor="text1"/>
                <w:lang w:eastAsia="en-GB"/>
              </w:rPr>
              <w:t xml:space="preserve">Number of Volunteers </w:t>
            </w:r>
          </w:p>
        </w:tc>
        <w:tc>
          <w:tcPr>
            <w:tcW w:w="4567" w:type="dxa"/>
            <w:shd w:val="clear" w:color="auto" w:fill="auto"/>
          </w:tcPr>
          <w:p w14:paraId="7047BFCC" w14:textId="77777777" w:rsidR="00EB141B" w:rsidRDefault="00EB141B" w:rsidP="00CA5A37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GB"/>
              </w:rPr>
            </w:pPr>
          </w:p>
        </w:tc>
      </w:tr>
    </w:tbl>
    <w:p w14:paraId="7047BFCE" w14:textId="77777777" w:rsidR="000A5F1A" w:rsidRDefault="000A5F1A" w:rsidP="000A5F1A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71"/>
        <w:gridCol w:w="4437"/>
      </w:tblGrid>
      <w:tr w:rsidR="00EB141B" w:rsidRPr="000918CE" w14:paraId="7047BFD1" w14:textId="77777777" w:rsidTr="004A6C53">
        <w:tc>
          <w:tcPr>
            <w:tcW w:w="4567" w:type="dxa"/>
            <w:shd w:val="clear" w:color="auto" w:fill="auto"/>
          </w:tcPr>
          <w:p w14:paraId="7047BFCF" w14:textId="1E07998A" w:rsidR="00EB141B" w:rsidRPr="002C031C" w:rsidRDefault="00EB141B" w:rsidP="00CA5A3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lang w:eastAsia="en-GB"/>
              </w:rPr>
            </w:pPr>
            <w:r>
              <w:rPr>
                <w:b/>
              </w:rPr>
              <w:t>1.</w:t>
            </w:r>
            <w:r w:rsidR="00D81120">
              <w:rPr>
                <w:b/>
              </w:rPr>
              <w:t>7</w:t>
            </w:r>
            <w:r w:rsidRPr="002C031C">
              <w:rPr>
                <w:b/>
              </w:rPr>
              <w:t xml:space="preserve">   Where in Wales does your organisation work? </w:t>
            </w:r>
          </w:p>
        </w:tc>
        <w:tc>
          <w:tcPr>
            <w:tcW w:w="4567" w:type="dxa"/>
            <w:shd w:val="clear" w:color="auto" w:fill="auto"/>
          </w:tcPr>
          <w:p w14:paraId="7047BFD0" w14:textId="77777777" w:rsidR="00EB141B" w:rsidRPr="002C031C" w:rsidRDefault="00EB141B" w:rsidP="00CA5A3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lang w:eastAsia="en-GB"/>
              </w:rPr>
            </w:pPr>
          </w:p>
        </w:tc>
      </w:tr>
    </w:tbl>
    <w:p w14:paraId="7047BFD2" w14:textId="77777777" w:rsidR="000A5F1A" w:rsidRDefault="000A5F1A" w:rsidP="000A5F1A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71"/>
        <w:gridCol w:w="4437"/>
      </w:tblGrid>
      <w:tr w:rsidR="00EB141B" w:rsidRPr="000918CE" w14:paraId="7047BFD5" w14:textId="77777777" w:rsidTr="00B8781F">
        <w:tc>
          <w:tcPr>
            <w:tcW w:w="4567" w:type="dxa"/>
            <w:shd w:val="clear" w:color="auto" w:fill="auto"/>
          </w:tcPr>
          <w:p w14:paraId="7047BFD3" w14:textId="431D7EC1" w:rsidR="00EB141B" w:rsidRPr="002C031C" w:rsidRDefault="00EB141B" w:rsidP="00EB141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lang w:eastAsia="en-GB"/>
              </w:rPr>
            </w:pPr>
            <w:r>
              <w:rPr>
                <w:b/>
              </w:rPr>
              <w:t>1.</w:t>
            </w:r>
            <w:r w:rsidR="00D81120">
              <w:rPr>
                <w:b/>
              </w:rPr>
              <w:t>8</w:t>
            </w:r>
            <w:r w:rsidRPr="002C031C">
              <w:rPr>
                <w:b/>
              </w:rPr>
              <w:t xml:space="preserve">   </w:t>
            </w:r>
            <w:r>
              <w:rPr>
                <w:b/>
              </w:rPr>
              <w:t>How many years has your organisation been active in the community?</w:t>
            </w:r>
          </w:p>
        </w:tc>
        <w:tc>
          <w:tcPr>
            <w:tcW w:w="4567" w:type="dxa"/>
            <w:shd w:val="clear" w:color="auto" w:fill="auto"/>
          </w:tcPr>
          <w:p w14:paraId="7047BFD4" w14:textId="77777777" w:rsidR="00EB141B" w:rsidRPr="002C031C" w:rsidRDefault="00EB141B" w:rsidP="00B8781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lang w:eastAsia="en-GB"/>
              </w:rPr>
            </w:pPr>
          </w:p>
        </w:tc>
      </w:tr>
    </w:tbl>
    <w:p w14:paraId="7047BFD6" w14:textId="3B31D23E" w:rsidR="00EB141B" w:rsidRDefault="00EB141B" w:rsidP="000A5F1A"/>
    <w:p w14:paraId="015B5EB5" w14:textId="77777777" w:rsidR="00D81120" w:rsidRDefault="00D81120" w:rsidP="000A5F1A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08"/>
      </w:tblGrid>
      <w:tr w:rsidR="000A5F1A" w:rsidRPr="000918CE" w14:paraId="7047BFD8" w14:textId="77777777" w:rsidTr="00CA5A37">
        <w:tc>
          <w:tcPr>
            <w:tcW w:w="9134" w:type="dxa"/>
            <w:shd w:val="clear" w:color="auto" w:fill="auto"/>
          </w:tcPr>
          <w:p w14:paraId="7047BFD7" w14:textId="2457B94F" w:rsidR="000A5F1A" w:rsidRPr="00C82742" w:rsidRDefault="000A5F1A" w:rsidP="00CA5A37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1.</w:t>
            </w:r>
            <w:r w:rsidR="00D81120">
              <w:rPr>
                <w:rFonts w:asciiTheme="minorHAnsi" w:hAnsiTheme="minorHAnsi" w:cstheme="minorHAnsi"/>
                <w:b/>
                <w:sz w:val="22"/>
                <w:szCs w:val="22"/>
              </w:rPr>
              <w:t>9</w:t>
            </w:r>
            <w:r w:rsidRPr="00C8274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How is your organisation B</w:t>
            </w:r>
            <w:r w:rsidR="00294BD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lack </w:t>
            </w:r>
            <w:r w:rsidRPr="00C82742">
              <w:rPr>
                <w:rFonts w:asciiTheme="minorHAnsi" w:hAnsiTheme="minorHAnsi" w:cstheme="minorHAnsi"/>
                <w:b/>
                <w:sz w:val="22"/>
                <w:szCs w:val="22"/>
              </w:rPr>
              <w:t>A</w:t>
            </w:r>
            <w:r w:rsidR="00294BD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ian and </w:t>
            </w:r>
            <w:r w:rsidRPr="00C82742">
              <w:rPr>
                <w:rFonts w:asciiTheme="minorHAnsi" w:hAnsiTheme="minorHAnsi" w:cstheme="minorHAnsi"/>
                <w:b/>
                <w:sz w:val="22"/>
                <w:szCs w:val="22"/>
              </w:rPr>
              <w:t>M</w:t>
            </w:r>
            <w:r w:rsidR="00294BD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inority </w:t>
            </w:r>
            <w:r w:rsidRPr="00C82742">
              <w:rPr>
                <w:rFonts w:asciiTheme="minorHAnsi" w:hAnsiTheme="minorHAnsi" w:cstheme="minorHAnsi"/>
                <w:b/>
                <w:sz w:val="22"/>
                <w:szCs w:val="22"/>
              </w:rPr>
              <w:t>E</w:t>
            </w:r>
            <w:r w:rsidR="00294BDD">
              <w:rPr>
                <w:rFonts w:asciiTheme="minorHAnsi" w:hAnsiTheme="minorHAnsi" w:cstheme="minorHAnsi"/>
                <w:b/>
                <w:sz w:val="22"/>
                <w:szCs w:val="22"/>
              </w:rPr>
              <w:t>thnic</w:t>
            </w:r>
            <w:r w:rsidRPr="00C8274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led? </w:t>
            </w:r>
            <w:r w:rsidRPr="00C82742">
              <w:rPr>
                <w:rFonts w:asciiTheme="minorHAnsi" w:hAnsiTheme="minorHAnsi" w:cstheme="minorHAnsi"/>
                <w:i/>
                <w:sz w:val="22"/>
                <w:szCs w:val="22"/>
              </w:rPr>
              <w:t>(Evidence your answer with reference to your Board members</w:t>
            </w:r>
            <w:r>
              <w:rPr>
                <w:rFonts w:asciiTheme="minorHAnsi" w:hAnsiTheme="minorHAnsi" w:cstheme="minorHAnsi"/>
                <w:i/>
                <w:sz w:val="22"/>
                <w:szCs w:val="22"/>
              </w:rPr>
              <w:t>,</w:t>
            </w:r>
            <w:r w:rsidRPr="00C82742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</w:t>
            </w:r>
            <w:proofErr w:type="gramStart"/>
            <w:r w:rsidRPr="00C82742">
              <w:rPr>
                <w:rFonts w:asciiTheme="minorHAnsi" w:hAnsiTheme="minorHAnsi" w:cstheme="minorHAnsi"/>
                <w:i/>
                <w:sz w:val="22"/>
                <w:szCs w:val="22"/>
              </w:rPr>
              <w:t>staff</w:t>
            </w:r>
            <w:proofErr w:type="gramEnd"/>
            <w:r w:rsidRPr="00C82742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i/>
                <w:sz w:val="22"/>
                <w:szCs w:val="22"/>
              </w:rPr>
              <w:t>and</w:t>
            </w:r>
            <w:r w:rsidRPr="00C82742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volunteers)</w:t>
            </w:r>
          </w:p>
        </w:tc>
      </w:tr>
      <w:tr w:rsidR="000A5F1A" w:rsidRPr="00396BBF" w14:paraId="7047BFDC" w14:textId="77777777" w:rsidTr="00CA5A37">
        <w:tc>
          <w:tcPr>
            <w:tcW w:w="9134" w:type="dxa"/>
            <w:shd w:val="clear" w:color="auto" w:fill="auto"/>
          </w:tcPr>
          <w:p w14:paraId="7047BFD9" w14:textId="77777777" w:rsidR="000A5F1A" w:rsidRPr="00C82742" w:rsidRDefault="000A5F1A" w:rsidP="00CA5A3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047BFDA" w14:textId="77777777" w:rsidR="000A5F1A" w:rsidRPr="00C82742" w:rsidRDefault="000A5F1A" w:rsidP="00CA5A3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047BFDB" w14:textId="77777777" w:rsidR="000A5F1A" w:rsidRPr="00C82742" w:rsidRDefault="000A5F1A" w:rsidP="00CA5A3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7047BFDD" w14:textId="77777777" w:rsidR="000A5F1A" w:rsidRDefault="000A5F1A" w:rsidP="000A5F1A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62"/>
        <w:gridCol w:w="4446"/>
      </w:tblGrid>
      <w:tr w:rsidR="009A73C6" w:rsidRPr="000918CE" w14:paraId="7047BFE0" w14:textId="77777777" w:rsidTr="00B8781F">
        <w:tc>
          <w:tcPr>
            <w:tcW w:w="4567" w:type="dxa"/>
            <w:shd w:val="clear" w:color="auto" w:fill="auto"/>
          </w:tcPr>
          <w:p w14:paraId="7047BFDE" w14:textId="6C889C8A" w:rsidR="009A73C6" w:rsidRPr="002C031C" w:rsidRDefault="009A73C6" w:rsidP="009A73C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lang w:eastAsia="en-GB"/>
              </w:rPr>
            </w:pPr>
            <w:r>
              <w:rPr>
                <w:b/>
              </w:rPr>
              <w:t>1.</w:t>
            </w:r>
            <w:r w:rsidR="00D81120">
              <w:rPr>
                <w:b/>
              </w:rPr>
              <w:t>10</w:t>
            </w:r>
            <w:r w:rsidRPr="002C031C">
              <w:rPr>
                <w:b/>
              </w:rPr>
              <w:t xml:space="preserve">   </w:t>
            </w:r>
            <w:r>
              <w:rPr>
                <w:b/>
              </w:rPr>
              <w:t>Does your governing body have at least 3 members who are not related?</w:t>
            </w:r>
          </w:p>
        </w:tc>
        <w:tc>
          <w:tcPr>
            <w:tcW w:w="4567" w:type="dxa"/>
            <w:shd w:val="clear" w:color="auto" w:fill="auto"/>
          </w:tcPr>
          <w:p w14:paraId="7047BFDF" w14:textId="77777777" w:rsidR="009A73C6" w:rsidRPr="002C031C" w:rsidRDefault="009A73C6" w:rsidP="00B8781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lang w:eastAsia="en-GB"/>
              </w:rPr>
            </w:pPr>
            <w:r>
              <w:rPr>
                <w:rFonts w:ascii="Calibri" w:eastAsia="Times New Roman" w:hAnsi="Calibri" w:cs="Times New Roman"/>
                <w:b/>
                <w:bCs/>
                <w:lang w:eastAsia="en-GB"/>
              </w:rPr>
              <w:t>Yes/ No</w:t>
            </w:r>
          </w:p>
        </w:tc>
      </w:tr>
    </w:tbl>
    <w:p w14:paraId="7047BFE1" w14:textId="77777777" w:rsidR="009A73C6" w:rsidRDefault="009A73C6" w:rsidP="000A5F1A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60"/>
        <w:gridCol w:w="4448"/>
      </w:tblGrid>
      <w:tr w:rsidR="00B355F7" w:rsidRPr="000918CE" w14:paraId="7047BFE4" w14:textId="77777777" w:rsidTr="00B8781F">
        <w:tc>
          <w:tcPr>
            <w:tcW w:w="4567" w:type="dxa"/>
            <w:shd w:val="clear" w:color="auto" w:fill="auto"/>
          </w:tcPr>
          <w:p w14:paraId="7047BFE2" w14:textId="4810061B" w:rsidR="00B355F7" w:rsidRPr="002C031C" w:rsidRDefault="00B355F7" w:rsidP="00B355F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lang w:eastAsia="en-GB"/>
              </w:rPr>
            </w:pPr>
            <w:r>
              <w:rPr>
                <w:b/>
              </w:rPr>
              <w:t>1.</w:t>
            </w:r>
            <w:r w:rsidR="00D81120">
              <w:rPr>
                <w:b/>
              </w:rPr>
              <w:t>11</w:t>
            </w:r>
            <w:r w:rsidRPr="002C031C">
              <w:rPr>
                <w:b/>
              </w:rPr>
              <w:t xml:space="preserve">   </w:t>
            </w:r>
            <w:r>
              <w:rPr>
                <w:b/>
              </w:rPr>
              <w:t>Does the work for which you are seeking funding promote religious belief?</w:t>
            </w:r>
          </w:p>
        </w:tc>
        <w:tc>
          <w:tcPr>
            <w:tcW w:w="4567" w:type="dxa"/>
            <w:shd w:val="clear" w:color="auto" w:fill="auto"/>
          </w:tcPr>
          <w:p w14:paraId="7047BFE3" w14:textId="77777777" w:rsidR="00B355F7" w:rsidRPr="002C031C" w:rsidRDefault="00B355F7" w:rsidP="00B8781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lang w:eastAsia="en-GB"/>
              </w:rPr>
            </w:pPr>
            <w:r>
              <w:rPr>
                <w:rFonts w:ascii="Calibri" w:eastAsia="Times New Roman" w:hAnsi="Calibri" w:cs="Times New Roman"/>
                <w:b/>
                <w:bCs/>
                <w:lang w:eastAsia="en-GB"/>
              </w:rPr>
              <w:t>Yes/ No</w:t>
            </w:r>
          </w:p>
        </w:tc>
      </w:tr>
    </w:tbl>
    <w:p w14:paraId="7047BFE5" w14:textId="77777777" w:rsidR="00B355F7" w:rsidRDefault="00B355F7" w:rsidP="000A5F1A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59"/>
        <w:gridCol w:w="4449"/>
      </w:tblGrid>
      <w:tr w:rsidR="00B355F7" w:rsidRPr="000918CE" w14:paraId="7047BFE8" w14:textId="77777777" w:rsidTr="00B8781F">
        <w:tc>
          <w:tcPr>
            <w:tcW w:w="4567" w:type="dxa"/>
            <w:shd w:val="clear" w:color="auto" w:fill="auto"/>
          </w:tcPr>
          <w:p w14:paraId="7047BFE6" w14:textId="561E4F68" w:rsidR="00B355F7" w:rsidRPr="002C031C" w:rsidRDefault="00B355F7" w:rsidP="00B355F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lang w:eastAsia="en-GB"/>
              </w:rPr>
            </w:pPr>
            <w:r>
              <w:rPr>
                <w:b/>
              </w:rPr>
              <w:t>1.1</w:t>
            </w:r>
            <w:r w:rsidR="00D81120">
              <w:rPr>
                <w:b/>
              </w:rPr>
              <w:t>2</w:t>
            </w:r>
            <w:r w:rsidRPr="002C031C">
              <w:rPr>
                <w:b/>
              </w:rPr>
              <w:t xml:space="preserve"> </w:t>
            </w:r>
            <w:r>
              <w:rPr>
                <w:b/>
              </w:rPr>
              <w:t xml:space="preserve">Does the work for which you are seeking funding have a </w:t>
            </w:r>
            <w:proofErr w:type="gramStart"/>
            <w:r w:rsidR="00307F6C">
              <w:rPr>
                <w:b/>
              </w:rPr>
              <w:t>P</w:t>
            </w:r>
            <w:r>
              <w:rPr>
                <w:b/>
              </w:rPr>
              <w:t xml:space="preserve">arty </w:t>
            </w:r>
            <w:r w:rsidR="00B4081A">
              <w:rPr>
                <w:b/>
              </w:rPr>
              <w:t>P</w:t>
            </w:r>
            <w:r>
              <w:rPr>
                <w:b/>
              </w:rPr>
              <w:t>olitical</w:t>
            </w:r>
            <w:proofErr w:type="gramEnd"/>
            <w:r>
              <w:rPr>
                <w:b/>
              </w:rPr>
              <w:t xml:space="preserve"> nature?</w:t>
            </w:r>
          </w:p>
        </w:tc>
        <w:tc>
          <w:tcPr>
            <w:tcW w:w="4567" w:type="dxa"/>
            <w:shd w:val="clear" w:color="auto" w:fill="auto"/>
          </w:tcPr>
          <w:p w14:paraId="7047BFE7" w14:textId="77777777" w:rsidR="00B355F7" w:rsidRPr="002C031C" w:rsidRDefault="00B355F7" w:rsidP="00B8781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lang w:eastAsia="en-GB"/>
              </w:rPr>
            </w:pPr>
            <w:r>
              <w:rPr>
                <w:rFonts w:ascii="Calibri" w:eastAsia="Times New Roman" w:hAnsi="Calibri" w:cs="Times New Roman"/>
                <w:b/>
                <w:bCs/>
                <w:lang w:eastAsia="en-GB"/>
              </w:rPr>
              <w:t>Yes/ No</w:t>
            </w:r>
          </w:p>
        </w:tc>
      </w:tr>
    </w:tbl>
    <w:p w14:paraId="50EA00BD" w14:textId="77777777" w:rsidR="00722AA6" w:rsidRDefault="00722AA6" w:rsidP="000A5F1A"/>
    <w:p w14:paraId="7047BFEA" w14:textId="77777777" w:rsidR="000A5F1A" w:rsidRPr="00EB141B" w:rsidRDefault="00EB141B" w:rsidP="00EB141B">
      <w:pPr>
        <w:pBdr>
          <w:bottom w:val="single" w:sz="4" w:space="1" w:color="auto"/>
        </w:pBdr>
        <w:spacing w:after="160" w:line="259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2. </w:t>
      </w:r>
      <w:r w:rsidR="000A5F1A" w:rsidRPr="00EB141B">
        <w:rPr>
          <w:b/>
          <w:sz w:val="28"/>
          <w:szCs w:val="28"/>
        </w:rPr>
        <w:t xml:space="preserve">Your proposal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A5F1A" w14:paraId="7047BFEC" w14:textId="77777777" w:rsidTr="00CA5A37">
        <w:tc>
          <w:tcPr>
            <w:tcW w:w="9242" w:type="dxa"/>
          </w:tcPr>
          <w:p w14:paraId="7047BFEB" w14:textId="44FFA1B2" w:rsidR="000A5F1A" w:rsidRPr="00326CA0" w:rsidRDefault="000A5F1A" w:rsidP="00CA5A37">
            <w:pPr>
              <w:rPr>
                <w:b/>
              </w:rPr>
            </w:pPr>
            <w:r w:rsidRPr="00326CA0">
              <w:rPr>
                <w:b/>
              </w:rPr>
              <w:t xml:space="preserve">2.1 What has the impact of COVID-19 been on a) your organisation, and b) </w:t>
            </w:r>
            <w:r>
              <w:rPr>
                <w:b/>
              </w:rPr>
              <w:t>the people you help</w:t>
            </w:r>
            <w:r w:rsidRPr="00326CA0">
              <w:rPr>
                <w:b/>
              </w:rPr>
              <w:t>?</w:t>
            </w:r>
            <w:r>
              <w:rPr>
                <w:b/>
              </w:rPr>
              <w:t xml:space="preserve"> </w:t>
            </w:r>
            <w:r w:rsidR="00B17D89">
              <w:rPr>
                <w:b/>
              </w:rPr>
              <w:t>(Maxim 250 words)</w:t>
            </w:r>
          </w:p>
        </w:tc>
      </w:tr>
      <w:tr w:rsidR="000A5F1A" w14:paraId="7047BFF0" w14:textId="77777777" w:rsidTr="00CA5A37">
        <w:tc>
          <w:tcPr>
            <w:tcW w:w="9242" w:type="dxa"/>
          </w:tcPr>
          <w:p w14:paraId="7047BFED" w14:textId="77777777" w:rsidR="000A5F1A" w:rsidRDefault="000A5F1A" w:rsidP="00CA5A37"/>
          <w:p w14:paraId="7047BFEF" w14:textId="77777777" w:rsidR="000A5F1A" w:rsidRDefault="000A5F1A" w:rsidP="00CA5A37"/>
        </w:tc>
      </w:tr>
    </w:tbl>
    <w:p w14:paraId="7047BFF1" w14:textId="77777777" w:rsidR="000A5F1A" w:rsidRDefault="000A5F1A" w:rsidP="000A5F1A">
      <w:pPr>
        <w:pStyle w:val="ListParagraph"/>
        <w:ind w:left="360"/>
        <w:rPr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E4B50" w:rsidRPr="004F01F2" w14:paraId="7047BFF3" w14:textId="77777777" w:rsidTr="00B8781F">
        <w:tc>
          <w:tcPr>
            <w:tcW w:w="9242" w:type="dxa"/>
          </w:tcPr>
          <w:p w14:paraId="7047BFF2" w14:textId="31F0C494" w:rsidR="005E4B50" w:rsidRPr="00326CA0" w:rsidRDefault="005E4B50" w:rsidP="00B8781F">
            <w:pPr>
              <w:rPr>
                <w:b/>
              </w:rPr>
            </w:pPr>
            <w:r>
              <w:rPr>
                <w:b/>
              </w:rPr>
              <w:t xml:space="preserve">2.2 </w:t>
            </w:r>
            <w:r w:rsidRPr="00326CA0">
              <w:rPr>
                <w:b/>
              </w:rPr>
              <w:t>Describe your proposal and state its purpose</w:t>
            </w:r>
            <w:r w:rsidR="00BB17F1">
              <w:rPr>
                <w:b/>
              </w:rPr>
              <w:t xml:space="preserve">, </w:t>
            </w:r>
            <w:r>
              <w:rPr>
                <w:b/>
              </w:rPr>
              <w:t>what you intend to achieve</w:t>
            </w:r>
            <w:r w:rsidR="00BB17F1">
              <w:rPr>
                <w:b/>
              </w:rPr>
              <w:t xml:space="preserve"> and how it will address the needs </w:t>
            </w:r>
            <w:r w:rsidR="00883C51" w:rsidRPr="00661CCB">
              <w:rPr>
                <w:b/>
              </w:rPr>
              <w:t xml:space="preserve">and measurable outcomes </w:t>
            </w:r>
            <w:r w:rsidR="00C014EE">
              <w:rPr>
                <w:b/>
              </w:rPr>
              <w:t>(Maximum 250 words)</w:t>
            </w:r>
          </w:p>
        </w:tc>
      </w:tr>
      <w:tr w:rsidR="005E4B50" w14:paraId="7047BFF7" w14:textId="77777777" w:rsidTr="00B8781F">
        <w:tc>
          <w:tcPr>
            <w:tcW w:w="9242" w:type="dxa"/>
          </w:tcPr>
          <w:p w14:paraId="7047BFF4" w14:textId="77777777" w:rsidR="005E4B50" w:rsidRDefault="005E4B50" w:rsidP="00B8781F"/>
          <w:p w14:paraId="7047BFF6" w14:textId="77777777" w:rsidR="005E4B50" w:rsidRDefault="005E4B50" w:rsidP="00B8781F"/>
        </w:tc>
      </w:tr>
    </w:tbl>
    <w:p w14:paraId="7047BFF8" w14:textId="77777777" w:rsidR="005E4B50" w:rsidRDefault="005E4B50" w:rsidP="000A5F1A">
      <w:pPr>
        <w:pStyle w:val="ListParagraph"/>
        <w:ind w:left="360"/>
        <w:rPr>
          <w:b/>
          <w:sz w:val="24"/>
          <w:szCs w:val="24"/>
        </w:rPr>
      </w:pPr>
    </w:p>
    <w:p w14:paraId="7047BFF9" w14:textId="77777777" w:rsidR="000A5F1A" w:rsidRPr="005E4B50" w:rsidRDefault="000A5F1A" w:rsidP="005E4B50">
      <w:pPr>
        <w:pStyle w:val="ListParagraph"/>
        <w:numPr>
          <w:ilvl w:val="0"/>
          <w:numId w:val="4"/>
        </w:numPr>
        <w:pBdr>
          <w:bottom w:val="single" w:sz="4" w:space="1" w:color="auto"/>
        </w:pBdr>
        <w:spacing w:after="160" w:line="259" w:lineRule="auto"/>
        <w:ind w:left="284"/>
        <w:rPr>
          <w:b/>
          <w:sz w:val="28"/>
          <w:szCs w:val="28"/>
        </w:rPr>
      </w:pPr>
      <w:r w:rsidRPr="005E4B50">
        <w:rPr>
          <w:b/>
          <w:sz w:val="28"/>
          <w:szCs w:val="28"/>
        </w:rPr>
        <w:t xml:space="preserve">Your funding </w:t>
      </w:r>
      <w:proofErr w:type="gramStart"/>
      <w:r w:rsidRPr="005E4B50">
        <w:rPr>
          <w:b/>
          <w:sz w:val="28"/>
          <w:szCs w:val="28"/>
        </w:rPr>
        <w:t>request</w:t>
      </w:r>
      <w:proofErr w:type="gramEnd"/>
    </w:p>
    <w:p w14:paraId="7047BFFA" w14:textId="77777777" w:rsidR="000A5F1A" w:rsidRDefault="000A5F1A" w:rsidP="000A5F1A">
      <w:pPr>
        <w:pStyle w:val="ListParagraph"/>
        <w:ind w:left="360"/>
        <w:rPr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81"/>
        <w:gridCol w:w="5435"/>
      </w:tblGrid>
      <w:tr w:rsidR="000A5F1A" w:rsidRPr="00A67D92" w14:paraId="7047BFFD" w14:textId="77777777" w:rsidTr="00CA5A37">
        <w:tc>
          <w:tcPr>
            <w:tcW w:w="3652" w:type="dxa"/>
            <w:shd w:val="clear" w:color="auto" w:fill="auto"/>
          </w:tcPr>
          <w:p w14:paraId="7047BFFB" w14:textId="77777777" w:rsidR="000A5F1A" w:rsidRPr="005E4B50" w:rsidRDefault="005E4B50" w:rsidP="005E4B5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3.1 </w:t>
            </w:r>
            <w:r w:rsidR="000A5F1A" w:rsidRPr="005E4B50">
              <w:rPr>
                <w:b/>
              </w:rPr>
              <w:t>What is the full cost of your proposal?</w:t>
            </w:r>
          </w:p>
        </w:tc>
        <w:tc>
          <w:tcPr>
            <w:tcW w:w="5590" w:type="dxa"/>
          </w:tcPr>
          <w:p w14:paraId="7047BFFC" w14:textId="77777777" w:rsidR="000A5F1A" w:rsidRPr="00036B45" w:rsidRDefault="000A5F1A" w:rsidP="00CA5A37">
            <w:pPr>
              <w:rPr>
                <w:color w:val="0070C0"/>
                <w:sz w:val="24"/>
                <w:szCs w:val="24"/>
              </w:rPr>
            </w:pPr>
          </w:p>
        </w:tc>
      </w:tr>
      <w:tr w:rsidR="000A5F1A" w:rsidRPr="00A67D92" w14:paraId="7047C000" w14:textId="77777777" w:rsidTr="00CA5A37">
        <w:tc>
          <w:tcPr>
            <w:tcW w:w="3652" w:type="dxa"/>
            <w:shd w:val="clear" w:color="auto" w:fill="auto"/>
          </w:tcPr>
          <w:p w14:paraId="7047BFFE" w14:textId="77777777" w:rsidR="000A5F1A" w:rsidRPr="005E4B50" w:rsidRDefault="005E4B50" w:rsidP="005E4B5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3.2 </w:t>
            </w:r>
            <w:r w:rsidR="000A5F1A" w:rsidRPr="005E4B50">
              <w:rPr>
                <w:b/>
              </w:rPr>
              <w:t xml:space="preserve">How much are you applying for from us? </w:t>
            </w:r>
          </w:p>
        </w:tc>
        <w:tc>
          <w:tcPr>
            <w:tcW w:w="5590" w:type="dxa"/>
          </w:tcPr>
          <w:p w14:paraId="7047BFFF" w14:textId="77777777" w:rsidR="000A5F1A" w:rsidRPr="00036B45" w:rsidRDefault="000A5F1A" w:rsidP="00CA5A37">
            <w:pPr>
              <w:rPr>
                <w:color w:val="0070C0"/>
                <w:sz w:val="24"/>
                <w:szCs w:val="24"/>
              </w:rPr>
            </w:pPr>
          </w:p>
        </w:tc>
      </w:tr>
      <w:tr w:rsidR="000A5F1A" w:rsidRPr="00A67D92" w14:paraId="7047C003" w14:textId="77777777" w:rsidTr="00CA5A37">
        <w:tc>
          <w:tcPr>
            <w:tcW w:w="3652" w:type="dxa"/>
            <w:shd w:val="clear" w:color="auto" w:fill="auto"/>
          </w:tcPr>
          <w:p w14:paraId="7047C001" w14:textId="77777777" w:rsidR="000A5F1A" w:rsidRPr="005E4B50" w:rsidRDefault="005E4B50" w:rsidP="005E4B5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3.3 </w:t>
            </w:r>
            <w:r w:rsidR="000A5F1A" w:rsidRPr="005E4B50">
              <w:rPr>
                <w:b/>
              </w:rPr>
              <w:t xml:space="preserve">How will you fund the difference? </w:t>
            </w:r>
            <w:r w:rsidR="000A5F1A" w:rsidRPr="00320740">
              <w:rPr>
                <w:i/>
              </w:rPr>
              <w:t>(if appropriate)</w:t>
            </w:r>
          </w:p>
        </w:tc>
        <w:tc>
          <w:tcPr>
            <w:tcW w:w="5590" w:type="dxa"/>
          </w:tcPr>
          <w:p w14:paraId="7047C002" w14:textId="77777777" w:rsidR="000A5F1A" w:rsidRPr="00036B45" w:rsidRDefault="000A5F1A" w:rsidP="00CA5A37">
            <w:pPr>
              <w:rPr>
                <w:color w:val="0070C0"/>
                <w:sz w:val="24"/>
                <w:szCs w:val="24"/>
              </w:rPr>
            </w:pPr>
          </w:p>
        </w:tc>
      </w:tr>
      <w:tr w:rsidR="000A5F1A" w:rsidRPr="00A67D92" w14:paraId="7047C00C" w14:textId="77777777" w:rsidTr="005E4B50">
        <w:trPr>
          <w:trHeight w:val="620"/>
        </w:trPr>
        <w:tc>
          <w:tcPr>
            <w:tcW w:w="3652" w:type="dxa"/>
            <w:shd w:val="clear" w:color="auto" w:fill="auto"/>
          </w:tcPr>
          <w:p w14:paraId="7047C004" w14:textId="76693F1B" w:rsidR="000A5F1A" w:rsidRPr="005E4B50" w:rsidRDefault="000A5F1A" w:rsidP="005E4B50">
            <w:pPr>
              <w:spacing w:after="0" w:line="240" w:lineRule="auto"/>
              <w:rPr>
                <w:b/>
              </w:rPr>
            </w:pPr>
            <w:r w:rsidRPr="005E4B50">
              <w:rPr>
                <w:b/>
              </w:rPr>
              <w:t xml:space="preserve"> </w:t>
            </w:r>
            <w:r w:rsidR="005E4B50">
              <w:rPr>
                <w:b/>
              </w:rPr>
              <w:t xml:space="preserve">3.4 </w:t>
            </w:r>
            <w:r w:rsidRPr="005E4B50">
              <w:rPr>
                <w:b/>
              </w:rPr>
              <w:t>Provide details of what the grant will fund</w:t>
            </w:r>
            <w:r w:rsidR="003C6BE5">
              <w:rPr>
                <w:b/>
              </w:rPr>
              <w:t>.</w:t>
            </w:r>
          </w:p>
          <w:p w14:paraId="7047C005" w14:textId="77777777" w:rsidR="000A5F1A" w:rsidRPr="0046481F" w:rsidRDefault="000A5F1A" w:rsidP="005E4B50">
            <w:pPr>
              <w:rPr>
                <w:b/>
              </w:rPr>
            </w:pPr>
          </w:p>
        </w:tc>
        <w:tc>
          <w:tcPr>
            <w:tcW w:w="5590" w:type="dxa"/>
          </w:tcPr>
          <w:p w14:paraId="7047C006" w14:textId="77777777" w:rsidR="000A5F1A" w:rsidRDefault="000A5F1A" w:rsidP="00CA5A37">
            <w:pPr>
              <w:pStyle w:val="ListParagraph"/>
              <w:ind w:left="360"/>
              <w:rPr>
                <w:b/>
              </w:rPr>
            </w:pPr>
          </w:p>
          <w:p w14:paraId="7047C007" w14:textId="77777777" w:rsidR="000A5F1A" w:rsidRDefault="000A5F1A" w:rsidP="00CA5A37">
            <w:pPr>
              <w:pStyle w:val="ListParagraph"/>
              <w:ind w:left="360"/>
              <w:rPr>
                <w:b/>
              </w:rPr>
            </w:pPr>
          </w:p>
          <w:p w14:paraId="7047C008" w14:textId="77777777" w:rsidR="000A5F1A" w:rsidRDefault="000A5F1A" w:rsidP="00CA5A37">
            <w:pPr>
              <w:pStyle w:val="ListParagraph"/>
              <w:ind w:left="360"/>
              <w:rPr>
                <w:b/>
              </w:rPr>
            </w:pPr>
          </w:p>
          <w:p w14:paraId="7047C009" w14:textId="77777777" w:rsidR="000A5F1A" w:rsidRDefault="000A5F1A" w:rsidP="00CA5A37">
            <w:pPr>
              <w:pStyle w:val="ListParagraph"/>
              <w:ind w:left="360"/>
              <w:rPr>
                <w:b/>
              </w:rPr>
            </w:pPr>
          </w:p>
          <w:p w14:paraId="7047C00A" w14:textId="77777777" w:rsidR="000A5F1A" w:rsidRPr="00A11A15" w:rsidRDefault="000A5F1A" w:rsidP="00CA5A37">
            <w:pPr>
              <w:pStyle w:val="ListParagraph"/>
              <w:ind w:left="360"/>
              <w:rPr>
                <w:b/>
                <w:color w:val="0070C0"/>
                <w:sz w:val="24"/>
                <w:szCs w:val="24"/>
              </w:rPr>
            </w:pPr>
          </w:p>
          <w:p w14:paraId="7047C00B" w14:textId="77777777" w:rsidR="000A5F1A" w:rsidRDefault="000A5F1A" w:rsidP="00CA5A37">
            <w:pPr>
              <w:pStyle w:val="ListParagraph"/>
              <w:ind w:left="360"/>
              <w:rPr>
                <w:b/>
              </w:rPr>
            </w:pPr>
          </w:p>
        </w:tc>
      </w:tr>
      <w:tr w:rsidR="0028039C" w:rsidRPr="00A67D92" w14:paraId="7047C012" w14:textId="77777777" w:rsidTr="0028039C">
        <w:trPr>
          <w:trHeight w:val="663"/>
        </w:trPr>
        <w:tc>
          <w:tcPr>
            <w:tcW w:w="3652" w:type="dxa"/>
            <w:shd w:val="clear" w:color="auto" w:fill="auto"/>
          </w:tcPr>
          <w:p w14:paraId="7047C010" w14:textId="53751530" w:rsidR="0028039C" w:rsidRDefault="0028039C" w:rsidP="0028039C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lastRenderedPageBreak/>
              <w:t>3.</w:t>
            </w:r>
            <w:r w:rsidR="00AF7080">
              <w:rPr>
                <w:b/>
              </w:rPr>
              <w:t>5</w:t>
            </w:r>
            <w:r>
              <w:rPr>
                <w:b/>
              </w:rPr>
              <w:t xml:space="preserve"> How many B</w:t>
            </w:r>
            <w:r w:rsidR="00E919B7">
              <w:rPr>
                <w:b/>
              </w:rPr>
              <w:t xml:space="preserve">lack </w:t>
            </w:r>
            <w:r>
              <w:rPr>
                <w:b/>
              </w:rPr>
              <w:t>A</w:t>
            </w:r>
            <w:r w:rsidR="00E919B7">
              <w:rPr>
                <w:b/>
              </w:rPr>
              <w:t xml:space="preserve">sian and </w:t>
            </w:r>
            <w:r>
              <w:rPr>
                <w:b/>
              </w:rPr>
              <w:t>M</w:t>
            </w:r>
            <w:r w:rsidR="00E919B7">
              <w:rPr>
                <w:b/>
              </w:rPr>
              <w:t xml:space="preserve">inority </w:t>
            </w:r>
            <w:r>
              <w:rPr>
                <w:b/>
              </w:rPr>
              <w:t>E</w:t>
            </w:r>
            <w:r w:rsidR="00E919B7">
              <w:rPr>
                <w:b/>
              </w:rPr>
              <w:t>thnic</w:t>
            </w:r>
            <w:r>
              <w:rPr>
                <w:b/>
              </w:rPr>
              <w:t xml:space="preserve"> people will benefit from your proposal?</w:t>
            </w:r>
            <w:r w:rsidR="00B56F3B">
              <w:rPr>
                <w:b/>
              </w:rPr>
              <w:t xml:space="preserve"> And how you worked this out?</w:t>
            </w:r>
          </w:p>
        </w:tc>
        <w:tc>
          <w:tcPr>
            <w:tcW w:w="5590" w:type="dxa"/>
          </w:tcPr>
          <w:p w14:paraId="7047C011" w14:textId="77777777" w:rsidR="0028039C" w:rsidRDefault="0028039C" w:rsidP="00CA5A37">
            <w:pPr>
              <w:pStyle w:val="ListParagraph"/>
              <w:ind w:left="360"/>
              <w:rPr>
                <w:b/>
              </w:rPr>
            </w:pPr>
          </w:p>
        </w:tc>
      </w:tr>
    </w:tbl>
    <w:p w14:paraId="7047C013" w14:textId="77777777" w:rsidR="000A5F1A" w:rsidRDefault="000A5F1A" w:rsidP="000A5F1A">
      <w:pPr>
        <w:rPr>
          <w:b/>
          <w:sz w:val="24"/>
          <w:szCs w:val="24"/>
        </w:rPr>
      </w:pPr>
    </w:p>
    <w:p w14:paraId="7047C014" w14:textId="5FDF7B1B" w:rsidR="000A5F1A" w:rsidRPr="00C22561" w:rsidRDefault="000A5F1A" w:rsidP="007037CF">
      <w:pPr>
        <w:pStyle w:val="ListParagraph"/>
        <w:numPr>
          <w:ilvl w:val="0"/>
          <w:numId w:val="4"/>
        </w:numPr>
        <w:pBdr>
          <w:bottom w:val="single" w:sz="4" w:space="1" w:color="auto"/>
        </w:pBdr>
        <w:spacing w:after="160" w:line="259" w:lineRule="auto"/>
        <w:ind w:left="284"/>
        <w:rPr>
          <w:b/>
          <w:sz w:val="28"/>
          <w:szCs w:val="28"/>
        </w:rPr>
      </w:pPr>
      <w:r w:rsidRPr="00EF39EF">
        <w:rPr>
          <w:b/>
          <w:sz w:val="28"/>
          <w:szCs w:val="28"/>
        </w:rPr>
        <w:t xml:space="preserve">Your </w:t>
      </w:r>
      <w:r>
        <w:rPr>
          <w:b/>
          <w:sz w:val="28"/>
          <w:szCs w:val="28"/>
        </w:rPr>
        <w:t xml:space="preserve">finance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877"/>
        <w:gridCol w:w="2139"/>
      </w:tblGrid>
      <w:tr w:rsidR="000A5F1A" w14:paraId="7047C016" w14:textId="77777777" w:rsidTr="004411DB">
        <w:tc>
          <w:tcPr>
            <w:tcW w:w="9242" w:type="dxa"/>
            <w:gridSpan w:val="2"/>
          </w:tcPr>
          <w:p w14:paraId="7047C015" w14:textId="2EB14D29" w:rsidR="000A5F1A" w:rsidRDefault="000A5F1A" w:rsidP="00CA5A37">
            <w:pPr>
              <w:rPr>
                <w:b/>
              </w:rPr>
            </w:pPr>
            <w:r>
              <w:rPr>
                <w:b/>
              </w:rPr>
              <w:t>4.1 Organisation finances</w:t>
            </w:r>
            <w:r w:rsidRPr="00577F20">
              <w:t xml:space="preserve"> </w:t>
            </w:r>
            <w:r w:rsidR="00303013" w:rsidRPr="00303013">
              <w:rPr>
                <w:i/>
                <w:iCs/>
              </w:rPr>
              <w:t xml:space="preserve">(Please attach a copy of your last </w:t>
            </w:r>
            <w:r w:rsidR="005F6A60">
              <w:rPr>
                <w:i/>
                <w:iCs/>
              </w:rPr>
              <w:t>A</w:t>
            </w:r>
            <w:r w:rsidR="00303013" w:rsidRPr="00303013">
              <w:rPr>
                <w:i/>
                <w:iCs/>
              </w:rPr>
              <w:t xml:space="preserve">nnual </w:t>
            </w:r>
            <w:r w:rsidR="005F6A60">
              <w:rPr>
                <w:i/>
                <w:iCs/>
              </w:rPr>
              <w:t>A</w:t>
            </w:r>
            <w:r w:rsidR="00303013" w:rsidRPr="00303013">
              <w:rPr>
                <w:i/>
                <w:iCs/>
              </w:rPr>
              <w:t>ccounts</w:t>
            </w:r>
            <w:r w:rsidR="00910667">
              <w:rPr>
                <w:i/>
                <w:iCs/>
              </w:rPr>
              <w:t xml:space="preserve"> </w:t>
            </w:r>
            <w:r w:rsidR="005F6A60">
              <w:rPr>
                <w:i/>
                <w:iCs/>
              </w:rPr>
              <w:t xml:space="preserve">or Management Accounts </w:t>
            </w:r>
            <w:r w:rsidR="00303013" w:rsidRPr="00303013">
              <w:rPr>
                <w:i/>
                <w:iCs/>
              </w:rPr>
              <w:t>if available)</w:t>
            </w:r>
          </w:p>
        </w:tc>
      </w:tr>
      <w:tr w:rsidR="000A5F1A" w14:paraId="7047C019" w14:textId="77777777" w:rsidTr="004411DB">
        <w:tc>
          <w:tcPr>
            <w:tcW w:w="7054" w:type="dxa"/>
          </w:tcPr>
          <w:p w14:paraId="7047C017" w14:textId="77777777" w:rsidR="000A5F1A" w:rsidRPr="00AF7ABB" w:rsidRDefault="000A5F1A" w:rsidP="00CA5A37">
            <w:r>
              <w:t xml:space="preserve">The date on which your organisations current financial year will end </w:t>
            </w:r>
          </w:p>
        </w:tc>
        <w:tc>
          <w:tcPr>
            <w:tcW w:w="2188" w:type="dxa"/>
          </w:tcPr>
          <w:p w14:paraId="7047C018" w14:textId="77777777" w:rsidR="000A5F1A" w:rsidRDefault="000A5F1A" w:rsidP="00CA5A37">
            <w:pPr>
              <w:rPr>
                <w:b/>
              </w:rPr>
            </w:pPr>
          </w:p>
        </w:tc>
      </w:tr>
      <w:tr w:rsidR="000A5F1A" w14:paraId="7047C01C" w14:textId="77777777" w:rsidTr="004411DB">
        <w:tc>
          <w:tcPr>
            <w:tcW w:w="7054" w:type="dxa"/>
          </w:tcPr>
          <w:p w14:paraId="7047C01A" w14:textId="77777777" w:rsidR="000A5F1A" w:rsidRPr="00AF7ABB" w:rsidRDefault="000A5F1A" w:rsidP="00CA5A37">
            <w:r w:rsidRPr="00AF7ABB">
              <w:t xml:space="preserve">Income </w:t>
            </w:r>
            <w:r>
              <w:t xml:space="preserve">during the last accounting year </w:t>
            </w:r>
          </w:p>
        </w:tc>
        <w:tc>
          <w:tcPr>
            <w:tcW w:w="2188" w:type="dxa"/>
          </w:tcPr>
          <w:p w14:paraId="7047C01B" w14:textId="77777777" w:rsidR="000A5F1A" w:rsidRDefault="000A5F1A" w:rsidP="00CA5A37">
            <w:pPr>
              <w:rPr>
                <w:b/>
              </w:rPr>
            </w:pPr>
          </w:p>
        </w:tc>
      </w:tr>
      <w:tr w:rsidR="000A5F1A" w14:paraId="7047C01F" w14:textId="77777777" w:rsidTr="004411DB">
        <w:tc>
          <w:tcPr>
            <w:tcW w:w="7054" w:type="dxa"/>
          </w:tcPr>
          <w:p w14:paraId="7047C01D" w14:textId="77777777" w:rsidR="000A5F1A" w:rsidRDefault="000A5F1A" w:rsidP="00CA5A37">
            <w:pPr>
              <w:rPr>
                <w:b/>
              </w:rPr>
            </w:pPr>
            <w:r>
              <w:t>Expenditure during the last accounting year</w:t>
            </w:r>
          </w:p>
        </w:tc>
        <w:tc>
          <w:tcPr>
            <w:tcW w:w="2188" w:type="dxa"/>
          </w:tcPr>
          <w:p w14:paraId="7047C01E" w14:textId="77777777" w:rsidR="000A5F1A" w:rsidRDefault="000A5F1A" w:rsidP="00CA5A37">
            <w:pPr>
              <w:rPr>
                <w:b/>
              </w:rPr>
            </w:pPr>
          </w:p>
        </w:tc>
      </w:tr>
      <w:tr w:rsidR="000A5F1A" w14:paraId="7047C022" w14:textId="77777777" w:rsidTr="004411DB">
        <w:tc>
          <w:tcPr>
            <w:tcW w:w="7054" w:type="dxa"/>
          </w:tcPr>
          <w:p w14:paraId="46F93DC7" w14:textId="77777777" w:rsidR="000A5F1A" w:rsidRDefault="000A5F1A" w:rsidP="00CA5A37">
            <w:r w:rsidRPr="00AF7ABB">
              <w:t xml:space="preserve">Reserves </w:t>
            </w:r>
            <w:r>
              <w:t xml:space="preserve">recorded at the end of the last accounting </w:t>
            </w:r>
            <w:proofErr w:type="gramStart"/>
            <w:r>
              <w:t>year</w:t>
            </w:r>
            <w:proofErr w:type="gramEnd"/>
          </w:p>
          <w:p w14:paraId="7047C020" w14:textId="7821E273" w:rsidR="0024517D" w:rsidRPr="00AF7ABB" w:rsidRDefault="0024517D" w:rsidP="00CA5A37"/>
        </w:tc>
        <w:tc>
          <w:tcPr>
            <w:tcW w:w="2188" w:type="dxa"/>
          </w:tcPr>
          <w:p w14:paraId="7047C021" w14:textId="77777777" w:rsidR="000A5F1A" w:rsidRDefault="000A5F1A" w:rsidP="00CA5A37">
            <w:pPr>
              <w:rPr>
                <w:b/>
              </w:rPr>
            </w:pPr>
          </w:p>
        </w:tc>
      </w:tr>
      <w:tr w:rsidR="00AF5B4C" w14:paraId="4FBE28A5" w14:textId="77777777" w:rsidTr="004411DB">
        <w:tc>
          <w:tcPr>
            <w:tcW w:w="7054" w:type="dxa"/>
          </w:tcPr>
          <w:p w14:paraId="29DA7450" w14:textId="70A8322F" w:rsidR="00AF5B4C" w:rsidRPr="005A7409" w:rsidRDefault="00AF5B4C" w:rsidP="00CA5A37">
            <w:pPr>
              <w:rPr>
                <w:b/>
                <w:bCs/>
              </w:rPr>
            </w:pPr>
            <w:r w:rsidRPr="005A7409">
              <w:rPr>
                <w:b/>
                <w:bCs/>
              </w:rPr>
              <w:t>4.2</w:t>
            </w:r>
            <w:r w:rsidR="005A7409" w:rsidRPr="005A7409">
              <w:rPr>
                <w:b/>
                <w:bCs/>
              </w:rPr>
              <w:t xml:space="preserve"> </w:t>
            </w:r>
            <w:r w:rsidR="005A7409">
              <w:rPr>
                <w:b/>
                <w:bCs/>
              </w:rPr>
              <w:t xml:space="preserve">Does your bank or building society account have </w:t>
            </w:r>
            <w:r w:rsidR="002078BC">
              <w:rPr>
                <w:b/>
                <w:bCs/>
              </w:rPr>
              <w:t>at least two signatories who are not related</w:t>
            </w:r>
            <w:r w:rsidR="004411DB">
              <w:rPr>
                <w:b/>
                <w:bCs/>
              </w:rPr>
              <w:t xml:space="preserve"> </w:t>
            </w:r>
            <w:r w:rsidR="004411DB" w:rsidRPr="004411DB">
              <w:rPr>
                <w:b/>
              </w:rPr>
              <w:t>or two online users who are not related</w:t>
            </w:r>
            <w:r w:rsidR="004411DB" w:rsidRPr="004411DB">
              <w:t>?</w:t>
            </w:r>
          </w:p>
        </w:tc>
        <w:tc>
          <w:tcPr>
            <w:tcW w:w="2188" w:type="dxa"/>
          </w:tcPr>
          <w:p w14:paraId="4880078B" w14:textId="77777777" w:rsidR="00AF5B4C" w:rsidRDefault="002078BC" w:rsidP="00CA5A37">
            <w:pPr>
              <w:rPr>
                <w:b/>
              </w:rPr>
            </w:pPr>
            <w:r>
              <w:rPr>
                <w:b/>
              </w:rPr>
              <w:t>Yes / No</w:t>
            </w:r>
          </w:p>
          <w:p w14:paraId="3CACE446" w14:textId="37832D8E" w:rsidR="004411DB" w:rsidRDefault="004411DB" w:rsidP="00CA5A37">
            <w:pPr>
              <w:rPr>
                <w:b/>
              </w:rPr>
            </w:pPr>
            <w:r>
              <w:rPr>
                <w:b/>
              </w:rPr>
              <w:t>Yes/ No</w:t>
            </w:r>
          </w:p>
        </w:tc>
      </w:tr>
    </w:tbl>
    <w:p w14:paraId="7EDEAE9F" w14:textId="30EF93B9" w:rsidR="001A3087" w:rsidRDefault="001A3087" w:rsidP="000A5F1A">
      <w:pPr>
        <w:pBdr>
          <w:bottom w:val="single" w:sz="4" w:space="1" w:color="auto"/>
        </w:pBdr>
        <w:spacing w:after="160" w:line="259" w:lineRule="auto"/>
        <w:rPr>
          <w:b/>
          <w:sz w:val="28"/>
          <w:szCs w:val="28"/>
        </w:rPr>
      </w:pPr>
    </w:p>
    <w:p w14:paraId="7047C033" w14:textId="74F98967" w:rsidR="000A5F1A" w:rsidRPr="00EF39EF" w:rsidRDefault="004571C8" w:rsidP="007037CF">
      <w:pPr>
        <w:pStyle w:val="ListParagraph"/>
        <w:numPr>
          <w:ilvl w:val="0"/>
          <w:numId w:val="4"/>
        </w:numPr>
        <w:pBdr>
          <w:bottom w:val="single" w:sz="4" w:space="1" w:color="auto"/>
        </w:pBdr>
        <w:spacing w:after="160" w:line="259" w:lineRule="auto"/>
        <w:ind w:left="284"/>
        <w:rPr>
          <w:b/>
          <w:sz w:val="28"/>
          <w:szCs w:val="28"/>
        </w:rPr>
      </w:pPr>
      <w:bookmarkStart w:id="0" w:name="_Hlk62992144"/>
      <w:r>
        <w:rPr>
          <w:b/>
          <w:sz w:val="28"/>
          <w:szCs w:val="28"/>
        </w:rPr>
        <w:t>Your policies</w:t>
      </w:r>
    </w:p>
    <w:bookmarkEnd w:id="0"/>
    <w:p w14:paraId="7047C034" w14:textId="2419379F" w:rsidR="000A5F1A" w:rsidRDefault="000A5F1A" w:rsidP="000A5F1A">
      <w:pPr>
        <w:pStyle w:val="ListParagraph"/>
        <w:ind w:left="360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872"/>
        <w:gridCol w:w="2144"/>
      </w:tblGrid>
      <w:tr w:rsidR="00001565" w:rsidRPr="00A67D92" w14:paraId="59EBE48C" w14:textId="77777777" w:rsidTr="00001565">
        <w:tc>
          <w:tcPr>
            <w:tcW w:w="7054" w:type="dxa"/>
            <w:shd w:val="clear" w:color="auto" w:fill="auto"/>
          </w:tcPr>
          <w:p w14:paraId="1CEEE9F9" w14:textId="4DBCA35C" w:rsidR="00001565" w:rsidRPr="006B74B0" w:rsidRDefault="006B74B0" w:rsidP="005C7D15">
            <w:pPr>
              <w:spacing w:after="0" w:line="240" w:lineRule="auto"/>
              <w:rPr>
                <w:b/>
                <w:bCs/>
              </w:rPr>
            </w:pPr>
            <w:r w:rsidRPr="006B74B0">
              <w:rPr>
                <w:rFonts w:ascii="Calibri" w:eastAsia="Times New Roman" w:hAnsi="Calibri" w:cs="Times New Roman"/>
                <w:b/>
                <w:bCs/>
                <w:lang w:eastAsia="en-GB"/>
              </w:rPr>
              <w:t xml:space="preserve">5.1 </w:t>
            </w:r>
            <w:r w:rsidR="00001565" w:rsidRPr="006B74B0">
              <w:rPr>
                <w:rFonts w:ascii="Calibri" w:eastAsia="Times New Roman" w:hAnsi="Calibri" w:cs="Times New Roman"/>
                <w:b/>
                <w:bCs/>
                <w:lang w:eastAsia="en-GB"/>
              </w:rPr>
              <w:t xml:space="preserve">Does your organisation have an Equality/Diversity policy? </w:t>
            </w:r>
            <w:r w:rsidR="00001565" w:rsidRPr="00794F94">
              <w:rPr>
                <w:rFonts w:ascii="Calibri" w:eastAsia="Times New Roman" w:hAnsi="Calibri" w:cs="Times New Roman"/>
                <w:i/>
                <w:lang w:eastAsia="en-GB"/>
              </w:rPr>
              <w:t>(attach)</w:t>
            </w:r>
            <w:r w:rsidR="00001565" w:rsidRPr="006B74B0">
              <w:rPr>
                <w:b/>
                <w:bCs/>
              </w:rPr>
              <w:t xml:space="preserve"> </w:t>
            </w:r>
          </w:p>
        </w:tc>
        <w:tc>
          <w:tcPr>
            <w:tcW w:w="2188" w:type="dxa"/>
          </w:tcPr>
          <w:p w14:paraId="1492AC62" w14:textId="48C9979C" w:rsidR="00001565" w:rsidRPr="00001565" w:rsidRDefault="00001565" w:rsidP="005C7D15">
            <w:pPr>
              <w:rPr>
                <w:sz w:val="24"/>
                <w:szCs w:val="24"/>
              </w:rPr>
            </w:pPr>
            <w:r w:rsidRPr="00001565">
              <w:rPr>
                <w:sz w:val="24"/>
                <w:szCs w:val="24"/>
              </w:rPr>
              <w:t>Yes /No</w:t>
            </w:r>
          </w:p>
        </w:tc>
      </w:tr>
      <w:tr w:rsidR="00001565" w:rsidRPr="00A67D92" w14:paraId="1C4F15CC" w14:textId="77777777" w:rsidTr="00001565">
        <w:tc>
          <w:tcPr>
            <w:tcW w:w="7054" w:type="dxa"/>
            <w:shd w:val="clear" w:color="auto" w:fill="auto"/>
          </w:tcPr>
          <w:p w14:paraId="49ABAA7F" w14:textId="1FC345F9" w:rsidR="00001565" w:rsidRPr="006B74B0" w:rsidRDefault="006B74B0" w:rsidP="005C7D15">
            <w:pPr>
              <w:spacing w:after="0" w:line="240" w:lineRule="auto"/>
              <w:rPr>
                <w:b/>
                <w:bCs/>
              </w:rPr>
            </w:pPr>
            <w:r w:rsidRPr="006B74B0">
              <w:rPr>
                <w:rFonts w:ascii="Calibri" w:eastAsia="Times New Roman" w:hAnsi="Calibri" w:cs="Times New Roman"/>
                <w:b/>
                <w:bCs/>
                <w:lang w:eastAsia="en-GB"/>
              </w:rPr>
              <w:t xml:space="preserve">5.2 </w:t>
            </w:r>
            <w:r w:rsidR="00001565" w:rsidRPr="006B74B0">
              <w:rPr>
                <w:rFonts w:ascii="Calibri" w:eastAsia="Times New Roman" w:hAnsi="Calibri" w:cs="Times New Roman"/>
                <w:b/>
                <w:bCs/>
                <w:lang w:eastAsia="en-GB"/>
              </w:rPr>
              <w:t xml:space="preserve">Does your organisation have Safeguarding policies to cover all your activities? </w:t>
            </w:r>
            <w:r w:rsidR="00001565" w:rsidRPr="00794F94">
              <w:rPr>
                <w:rFonts w:ascii="Calibri" w:eastAsia="Times New Roman" w:hAnsi="Calibri" w:cs="Times New Roman"/>
                <w:i/>
                <w:lang w:eastAsia="en-GB"/>
              </w:rPr>
              <w:t>(attach)</w:t>
            </w:r>
          </w:p>
        </w:tc>
        <w:tc>
          <w:tcPr>
            <w:tcW w:w="2188" w:type="dxa"/>
          </w:tcPr>
          <w:p w14:paraId="59B8A998" w14:textId="3FD56075" w:rsidR="00001565" w:rsidRPr="00001565" w:rsidRDefault="00001565" w:rsidP="005C7D15">
            <w:pPr>
              <w:rPr>
                <w:sz w:val="24"/>
                <w:szCs w:val="24"/>
              </w:rPr>
            </w:pPr>
            <w:r w:rsidRPr="00001565">
              <w:rPr>
                <w:sz w:val="24"/>
                <w:szCs w:val="24"/>
              </w:rPr>
              <w:t>Yes/No</w:t>
            </w:r>
          </w:p>
        </w:tc>
      </w:tr>
    </w:tbl>
    <w:p w14:paraId="01076CDC" w14:textId="6DA26598" w:rsidR="004571C8" w:rsidRDefault="004571C8" w:rsidP="000A5F1A">
      <w:pPr>
        <w:pStyle w:val="ListParagraph"/>
        <w:ind w:left="360"/>
        <w:rPr>
          <w:b/>
        </w:rPr>
      </w:pPr>
    </w:p>
    <w:p w14:paraId="23FA8B99" w14:textId="3513CA97" w:rsidR="008A6B1C" w:rsidRPr="00EB141B" w:rsidRDefault="008A6B1C" w:rsidP="008A6B1C">
      <w:pPr>
        <w:pBdr>
          <w:bottom w:val="single" w:sz="4" w:space="1" w:color="auto"/>
        </w:pBdr>
        <w:spacing w:after="160" w:line="259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6. References</w:t>
      </w:r>
      <w:r w:rsidRPr="00EB141B">
        <w:rPr>
          <w:b/>
          <w:sz w:val="28"/>
          <w:szCs w:val="28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55"/>
        <w:gridCol w:w="959"/>
        <w:gridCol w:w="2402"/>
      </w:tblGrid>
      <w:tr w:rsidR="008A6B1C" w14:paraId="33A0730C" w14:textId="77777777" w:rsidTr="00B73AEF">
        <w:tc>
          <w:tcPr>
            <w:tcW w:w="9242" w:type="dxa"/>
            <w:gridSpan w:val="3"/>
          </w:tcPr>
          <w:p w14:paraId="5DCA4406" w14:textId="62E9F9AE" w:rsidR="008A6B1C" w:rsidRPr="00326CA0" w:rsidRDefault="008E0121" w:rsidP="0022533C">
            <w:pPr>
              <w:rPr>
                <w:b/>
              </w:rPr>
            </w:pPr>
            <w:r>
              <w:rPr>
                <w:b/>
              </w:rPr>
              <w:t xml:space="preserve">6.1 </w:t>
            </w:r>
            <w:r w:rsidR="00DE1414">
              <w:rPr>
                <w:b/>
              </w:rPr>
              <w:t xml:space="preserve">Provide the names and e-mail addresses of 2 individuals </w:t>
            </w:r>
            <w:r w:rsidR="00BC0CF0">
              <w:rPr>
                <w:b/>
              </w:rPr>
              <w:t>who can provide a reference for your organisation and its activities</w:t>
            </w:r>
            <w:r w:rsidR="009D20E1">
              <w:rPr>
                <w:b/>
              </w:rPr>
              <w:t xml:space="preserve">. Please state in what capacity you know them </w:t>
            </w:r>
            <w:proofErr w:type="spellStart"/>
            <w:proofErr w:type="gramStart"/>
            <w:r w:rsidR="009D20E1">
              <w:rPr>
                <w:b/>
              </w:rPr>
              <w:t>ie</w:t>
            </w:r>
            <w:proofErr w:type="spellEnd"/>
            <w:proofErr w:type="gramEnd"/>
            <w:r w:rsidR="009D20E1">
              <w:rPr>
                <w:b/>
              </w:rPr>
              <w:t xml:space="preserve"> referral partner.</w:t>
            </w:r>
          </w:p>
        </w:tc>
      </w:tr>
      <w:tr w:rsidR="008A6B1C" w14:paraId="6432550F" w14:textId="77777777" w:rsidTr="00B73AEF">
        <w:tc>
          <w:tcPr>
            <w:tcW w:w="9242" w:type="dxa"/>
            <w:gridSpan w:val="3"/>
          </w:tcPr>
          <w:p w14:paraId="2D6A572C" w14:textId="77777777" w:rsidR="008A6B1C" w:rsidRDefault="008A6B1C" w:rsidP="0022533C"/>
          <w:p w14:paraId="79A5294C" w14:textId="77777777" w:rsidR="008A6B1C" w:rsidRDefault="008A6B1C" w:rsidP="0022533C"/>
          <w:p w14:paraId="1861BFB2" w14:textId="77777777" w:rsidR="002D7AB9" w:rsidRDefault="002D7AB9" w:rsidP="0022533C"/>
          <w:p w14:paraId="20DDA831" w14:textId="77777777" w:rsidR="002D7AB9" w:rsidRDefault="002D7AB9" w:rsidP="0022533C"/>
          <w:p w14:paraId="639EF538" w14:textId="7903C65C" w:rsidR="002D7AB9" w:rsidRDefault="002D7AB9" w:rsidP="0022533C"/>
        </w:tc>
      </w:tr>
      <w:tr w:rsidR="007657F6" w14:paraId="1953CBCA" w14:textId="77777777" w:rsidTr="00B73AEF">
        <w:tc>
          <w:tcPr>
            <w:tcW w:w="9242" w:type="dxa"/>
            <w:gridSpan w:val="3"/>
          </w:tcPr>
          <w:p w14:paraId="383483E5" w14:textId="14378BFF" w:rsidR="007657F6" w:rsidRDefault="007657F6" w:rsidP="0022533C">
            <w:pPr>
              <w:rPr>
                <w:b/>
                <w:bCs/>
              </w:rPr>
            </w:pPr>
            <w:r w:rsidRPr="007657F6">
              <w:rPr>
                <w:b/>
                <w:bCs/>
              </w:rPr>
              <w:lastRenderedPageBreak/>
              <w:t>6.2</w:t>
            </w:r>
            <w:r>
              <w:rPr>
                <w:b/>
                <w:bCs/>
              </w:rPr>
              <w:t xml:space="preserve"> </w:t>
            </w:r>
            <w:r w:rsidR="002D7AB9">
              <w:rPr>
                <w:b/>
                <w:bCs/>
              </w:rPr>
              <w:t>Attach all the necessary documents</w:t>
            </w:r>
            <w:r w:rsidR="008D7DE0">
              <w:rPr>
                <w:b/>
                <w:bCs/>
              </w:rPr>
              <w:t>.</w:t>
            </w:r>
          </w:p>
          <w:p w14:paraId="06E2FDE0" w14:textId="77777777" w:rsidR="002D7AB9" w:rsidRPr="00097F5E" w:rsidRDefault="002D7AB9" w:rsidP="002D7AB9">
            <w:pPr>
              <w:numPr>
                <w:ilvl w:val="0"/>
                <w:numId w:val="3"/>
              </w:numPr>
              <w:spacing w:after="0" w:line="240" w:lineRule="auto"/>
              <w:contextualSpacing/>
              <w:rPr>
                <w:rFonts w:ascii="Calibri" w:eastAsia="Times New Roman" w:hAnsi="Calibri" w:cs="Times New Roman"/>
                <w:i/>
                <w:u w:val="single"/>
                <w:lang w:eastAsia="en-GB"/>
              </w:rPr>
            </w:pPr>
            <w:r w:rsidRPr="00DB4517">
              <w:rPr>
                <w:rFonts w:ascii="Calibri" w:eastAsia="Times New Roman" w:hAnsi="Calibri" w:cs="Times New Roman"/>
                <w:lang w:eastAsia="en-GB"/>
              </w:rPr>
              <w:t xml:space="preserve">Governance document </w:t>
            </w:r>
            <w:r w:rsidRPr="00097F5E">
              <w:rPr>
                <w:rFonts w:ascii="Calibri" w:eastAsia="Times New Roman" w:hAnsi="Calibri" w:cs="Times New Roman"/>
                <w:i/>
                <w:lang w:eastAsia="en-GB"/>
              </w:rPr>
              <w:t>(If you are a constituted organisation attach your constitution)</w:t>
            </w:r>
          </w:p>
          <w:p w14:paraId="4D32284E" w14:textId="6B2B314A" w:rsidR="002D7AB9" w:rsidRPr="00DB4517" w:rsidRDefault="002D7AB9" w:rsidP="002D7AB9">
            <w:pPr>
              <w:numPr>
                <w:ilvl w:val="0"/>
                <w:numId w:val="3"/>
              </w:numPr>
              <w:spacing w:after="0" w:line="240" w:lineRule="auto"/>
              <w:contextualSpacing/>
              <w:rPr>
                <w:rFonts w:ascii="Calibri" w:eastAsia="Times New Roman" w:hAnsi="Calibri" w:cs="Times New Roman"/>
                <w:u w:val="single"/>
                <w:lang w:eastAsia="en-GB"/>
              </w:rPr>
            </w:pPr>
            <w:r w:rsidRPr="00DB4517">
              <w:rPr>
                <w:rFonts w:ascii="Calibri" w:eastAsia="Times New Roman" w:hAnsi="Calibri" w:cs="Times New Roman"/>
                <w:lang w:eastAsia="en-GB"/>
              </w:rPr>
              <w:t>Annual accounts - your most recent set of annual accounts</w:t>
            </w:r>
            <w:r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r w:rsidR="000C7746">
              <w:rPr>
                <w:rFonts w:ascii="Calibri" w:eastAsia="Times New Roman" w:hAnsi="Calibri" w:cs="Times New Roman"/>
                <w:i/>
                <w:lang w:eastAsia="en-GB"/>
              </w:rPr>
              <w:t>or management accounts.</w:t>
            </w:r>
          </w:p>
          <w:p w14:paraId="18411F71" w14:textId="226AE83F" w:rsidR="002D7AB9" w:rsidRPr="00097F5E" w:rsidRDefault="002D7AB9" w:rsidP="002D7AB9">
            <w:pPr>
              <w:numPr>
                <w:ilvl w:val="0"/>
                <w:numId w:val="3"/>
              </w:numPr>
              <w:spacing w:after="0" w:line="240" w:lineRule="auto"/>
              <w:contextualSpacing/>
              <w:rPr>
                <w:rFonts w:ascii="Calibri" w:eastAsia="Times New Roman" w:hAnsi="Calibri" w:cs="Times New Roman"/>
                <w:i/>
                <w:u w:val="single"/>
                <w:lang w:eastAsia="en-GB"/>
              </w:rPr>
            </w:pPr>
            <w:r>
              <w:rPr>
                <w:rFonts w:ascii="Calibri" w:eastAsia="Times New Roman" w:hAnsi="Calibri" w:cs="Times New Roman"/>
                <w:lang w:eastAsia="en-GB"/>
              </w:rPr>
              <w:t xml:space="preserve">Copy of most recent bank </w:t>
            </w:r>
            <w:proofErr w:type="gramStart"/>
            <w:r>
              <w:rPr>
                <w:rFonts w:ascii="Calibri" w:eastAsia="Times New Roman" w:hAnsi="Calibri" w:cs="Times New Roman"/>
                <w:lang w:eastAsia="en-GB"/>
              </w:rPr>
              <w:t>statement</w:t>
            </w:r>
            <w:proofErr w:type="gramEnd"/>
            <w:r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</w:p>
          <w:p w14:paraId="155FE322" w14:textId="77777777" w:rsidR="002D7AB9" w:rsidRPr="00097F5E" w:rsidRDefault="002D7AB9" w:rsidP="002D7AB9">
            <w:pPr>
              <w:numPr>
                <w:ilvl w:val="0"/>
                <w:numId w:val="3"/>
              </w:numPr>
              <w:shd w:val="clear" w:color="auto" w:fill="FFFFFF" w:themeFill="background1"/>
              <w:spacing w:after="0" w:line="240" w:lineRule="auto"/>
              <w:contextualSpacing/>
              <w:rPr>
                <w:rFonts w:ascii="Calibri" w:eastAsia="Times New Roman" w:hAnsi="Calibri" w:cs="Times New Roman"/>
                <w:i/>
                <w:u w:val="single"/>
                <w:lang w:eastAsia="en-GB"/>
              </w:rPr>
            </w:pPr>
            <w:r w:rsidRPr="00811FF2">
              <w:rPr>
                <w:rFonts w:ascii="Calibri" w:eastAsia="Times New Roman" w:hAnsi="Calibri" w:cs="Times New Roman"/>
                <w:lang w:eastAsia="en-GB"/>
              </w:rPr>
              <w:t>Safeguarding Polic</w:t>
            </w:r>
            <w:r>
              <w:rPr>
                <w:rFonts w:ascii="Calibri" w:eastAsia="Times New Roman" w:hAnsi="Calibri" w:cs="Times New Roman"/>
                <w:lang w:eastAsia="en-GB"/>
              </w:rPr>
              <w:t xml:space="preserve">ies </w:t>
            </w:r>
            <w:r w:rsidRPr="00097F5E">
              <w:rPr>
                <w:rFonts w:ascii="Calibri" w:eastAsia="Times New Roman" w:hAnsi="Calibri" w:cs="Times New Roman"/>
                <w:i/>
                <w:lang w:eastAsia="en-GB"/>
              </w:rPr>
              <w:t>(If available)</w:t>
            </w:r>
          </w:p>
          <w:p w14:paraId="1A9941DB" w14:textId="2935F03D" w:rsidR="002D7AB9" w:rsidRDefault="002D7AB9" w:rsidP="002D7AB9">
            <w:pPr>
              <w:numPr>
                <w:ilvl w:val="0"/>
                <w:numId w:val="3"/>
              </w:numPr>
              <w:spacing w:after="0" w:line="240" w:lineRule="auto"/>
              <w:contextualSpacing/>
              <w:rPr>
                <w:rFonts w:ascii="Calibri" w:eastAsia="Times New Roman" w:hAnsi="Calibri" w:cs="Times New Roman"/>
                <w:i/>
                <w:lang w:eastAsia="en-GB"/>
              </w:rPr>
            </w:pPr>
            <w:r w:rsidRPr="004615B9">
              <w:rPr>
                <w:rFonts w:ascii="Calibri" w:eastAsia="Times New Roman" w:hAnsi="Calibri" w:cs="Times New Roman"/>
                <w:lang w:eastAsia="en-GB"/>
              </w:rPr>
              <w:t xml:space="preserve">Equality and Diversity Policy </w:t>
            </w:r>
            <w:r w:rsidRPr="004615B9">
              <w:rPr>
                <w:rFonts w:ascii="Calibri" w:eastAsia="Times New Roman" w:hAnsi="Calibri" w:cs="Times New Roman"/>
                <w:i/>
                <w:lang w:eastAsia="en-GB"/>
              </w:rPr>
              <w:t>(If available)</w:t>
            </w:r>
          </w:p>
          <w:p w14:paraId="154E296E" w14:textId="3691B854" w:rsidR="00A15F2A" w:rsidRDefault="00742556" w:rsidP="002D7AB9">
            <w:pPr>
              <w:numPr>
                <w:ilvl w:val="0"/>
                <w:numId w:val="3"/>
              </w:numPr>
              <w:spacing w:after="0" w:line="240" w:lineRule="auto"/>
              <w:contextualSpacing/>
              <w:rPr>
                <w:rFonts w:ascii="Calibri" w:eastAsia="Times New Roman" w:hAnsi="Calibri" w:cs="Times New Roman"/>
                <w:i/>
                <w:lang w:eastAsia="en-GB"/>
              </w:rPr>
            </w:pPr>
            <w:r>
              <w:rPr>
                <w:rFonts w:ascii="Calibri" w:eastAsia="Times New Roman" w:hAnsi="Calibri" w:cs="Times New Roman"/>
                <w:i/>
                <w:lang w:eastAsia="en-GB"/>
              </w:rPr>
              <w:t>Financial Procedures</w:t>
            </w:r>
          </w:p>
          <w:p w14:paraId="0F593939" w14:textId="50BFED91" w:rsidR="00742556" w:rsidRPr="004615B9" w:rsidRDefault="003C1A4D" w:rsidP="002D7AB9">
            <w:pPr>
              <w:numPr>
                <w:ilvl w:val="0"/>
                <w:numId w:val="3"/>
              </w:numPr>
              <w:spacing w:after="0" w:line="240" w:lineRule="auto"/>
              <w:contextualSpacing/>
              <w:rPr>
                <w:rFonts w:ascii="Calibri" w:eastAsia="Times New Roman" w:hAnsi="Calibri" w:cs="Times New Roman"/>
                <w:i/>
                <w:lang w:eastAsia="en-GB"/>
              </w:rPr>
            </w:pPr>
            <w:r>
              <w:rPr>
                <w:rFonts w:ascii="Calibri" w:eastAsia="Times New Roman" w:hAnsi="Calibri" w:cs="Times New Roman"/>
                <w:i/>
                <w:lang w:eastAsia="en-GB"/>
              </w:rPr>
              <w:t>At least 2 Board Minutes.</w:t>
            </w:r>
          </w:p>
          <w:p w14:paraId="0FD92B03" w14:textId="5AA30D87" w:rsidR="002D7AB9" w:rsidRPr="007657F6" w:rsidRDefault="002D7AB9" w:rsidP="0022533C">
            <w:pPr>
              <w:rPr>
                <w:b/>
                <w:bCs/>
              </w:rPr>
            </w:pPr>
          </w:p>
        </w:tc>
      </w:tr>
      <w:tr w:rsidR="008E0121" w:rsidRPr="00AF5FE2" w14:paraId="4FC7CDB0" w14:textId="77777777" w:rsidTr="00B73AEF">
        <w:tc>
          <w:tcPr>
            <w:tcW w:w="9242" w:type="dxa"/>
            <w:gridSpan w:val="3"/>
            <w:shd w:val="clear" w:color="auto" w:fill="auto"/>
          </w:tcPr>
          <w:p w14:paraId="254128D2" w14:textId="30D257E4" w:rsidR="008E0121" w:rsidRPr="002D7AB9" w:rsidRDefault="002D7AB9" w:rsidP="00CA5A37">
            <w:pPr>
              <w:tabs>
                <w:tab w:val="left" w:pos="1173"/>
              </w:tabs>
              <w:rPr>
                <w:b/>
                <w:bCs/>
              </w:rPr>
            </w:pPr>
            <w:r w:rsidRPr="002D7AB9">
              <w:rPr>
                <w:b/>
                <w:bCs/>
              </w:rPr>
              <w:t>6.3 Declaration</w:t>
            </w:r>
          </w:p>
        </w:tc>
      </w:tr>
      <w:tr w:rsidR="000A5F1A" w:rsidRPr="00AF5FE2" w14:paraId="7047C038" w14:textId="77777777" w:rsidTr="00B73AEF">
        <w:tc>
          <w:tcPr>
            <w:tcW w:w="9242" w:type="dxa"/>
            <w:gridSpan w:val="3"/>
            <w:shd w:val="clear" w:color="auto" w:fill="auto"/>
          </w:tcPr>
          <w:p w14:paraId="7047C037" w14:textId="5473B6B3" w:rsidR="000A5F1A" w:rsidRPr="00AF5FE2" w:rsidRDefault="000A5F1A" w:rsidP="00CA5A37">
            <w:pPr>
              <w:tabs>
                <w:tab w:val="left" w:pos="1173"/>
              </w:tabs>
            </w:pPr>
            <w:r>
              <w:t xml:space="preserve">Authority to apply </w:t>
            </w:r>
            <w:r w:rsidRPr="00276119">
              <w:rPr>
                <w:i/>
                <w:iCs/>
              </w:rPr>
              <w:t>(Please indicate in the right</w:t>
            </w:r>
            <w:r w:rsidR="00276119" w:rsidRPr="00276119">
              <w:rPr>
                <w:i/>
                <w:iCs/>
              </w:rPr>
              <w:t>-</w:t>
            </w:r>
            <w:r w:rsidRPr="00276119">
              <w:rPr>
                <w:i/>
                <w:iCs/>
              </w:rPr>
              <w:t>hand column</w:t>
            </w:r>
            <w:r w:rsidR="00864D5F" w:rsidRPr="00276119">
              <w:rPr>
                <w:i/>
                <w:iCs/>
              </w:rPr>
              <w:t>)</w:t>
            </w:r>
          </w:p>
        </w:tc>
      </w:tr>
      <w:tr w:rsidR="000A5F1A" w14:paraId="7047C03E" w14:textId="77777777" w:rsidTr="00B73AEF">
        <w:trPr>
          <w:trHeight w:val="840"/>
        </w:trPr>
        <w:tc>
          <w:tcPr>
            <w:tcW w:w="6771" w:type="dxa"/>
            <w:gridSpan w:val="2"/>
          </w:tcPr>
          <w:p w14:paraId="7047C03B" w14:textId="19A581FC" w:rsidR="000A5F1A" w:rsidRPr="00811FF2" w:rsidRDefault="000A5F1A" w:rsidP="0024517D">
            <w:pPr>
              <w:rPr>
                <w:i/>
              </w:rPr>
            </w:pPr>
            <w:r w:rsidRPr="008A6B1C">
              <w:rPr>
                <w:iCs/>
              </w:rPr>
              <w:t>I confirm that the organisation named on this application has given me authority to submit this proposal on its behalf.</w:t>
            </w:r>
            <w:r>
              <w:rPr>
                <w:i/>
              </w:rPr>
              <w:t xml:space="preserve"> (This individual will be required to sign a grant contract if your application is successful). </w:t>
            </w:r>
          </w:p>
        </w:tc>
        <w:tc>
          <w:tcPr>
            <w:tcW w:w="2471" w:type="dxa"/>
          </w:tcPr>
          <w:p w14:paraId="7047C03C" w14:textId="77777777" w:rsidR="006F4898" w:rsidRDefault="006F4898" w:rsidP="00CA5A37">
            <w:pPr>
              <w:rPr>
                <w:rFonts w:ascii="Calibri" w:eastAsia="Times New Roman" w:hAnsi="Calibri" w:cs="Times New Roman"/>
                <w:bCs/>
                <w:lang w:eastAsia="en-GB"/>
              </w:rPr>
            </w:pPr>
          </w:p>
          <w:p w14:paraId="7047C03D" w14:textId="77777777" w:rsidR="000A5F1A" w:rsidRPr="003B7504" w:rsidRDefault="006F4898" w:rsidP="00CA5A37">
            <w:r w:rsidRPr="00033200">
              <w:rPr>
                <w:rFonts w:ascii="Calibri" w:eastAsia="Times New Roman" w:hAnsi="Calibri" w:cs="Times New Roman"/>
                <w:bCs/>
                <w:lang w:eastAsia="en-GB"/>
              </w:rPr>
              <w:t>Yes/ No</w:t>
            </w:r>
          </w:p>
        </w:tc>
      </w:tr>
      <w:tr w:rsidR="000A5F1A" w14:paraId="7047C040" w14:textId="77777777" w:rsidTr="00B73AEF">
        <w:trPr>
          <w:trHeight w:val="187"/>
        </w:trPr>
        <w:tc>
          <w:tcPr>
            <w:tcW w:w="9242" w:type="dxa"/>
            <w:gridSpan w:val="3"/>
          </w:tcPr>
          <w:p w14:paraId="52E05A40" w14:textId="77777777" w:rsidR="000A5F1A" w:rsidRDefault="000A5F1A" w:rsidP="006F4898">
            <w:pPr>
              <w:rPr>
                <w:b/>
              </w:rPr>
            </w:pPr>
            <w:r w:rsidRPr="004708DF">
              <w:rPr>
                <w:b/>
              </w:rPr>
              <w:t>Signature</w:t>
            </w:r>
          </w:p>
          <w:p w14:paraId="202BCB53" w14:textId="15D09209" w:rsidR="00B73AEF" w:rsidRDefault="00B73AEF" w:rsidP="006F4898">
            <w:pPr>
              <w:rPr>
                <w:b/>
              </w:rPr>
            </w:pPr>
            <w:r>
              <w:t>………………………………………………………………………….</w:t>
            </w:r>
          </w:p>
          <w:p w14:paraId="7047C03F" w14:textId="03F319A7" w:rsidR="00B73AEF" w:rsidRPr="004708DF" w:rsidRDefault="00B73AEF" w:rsidP="006F4898">
            <w:pPr>
              <w:rPr>
                <w:b/>
              </w:rPr>
            </w:pPr>
          </w:p>
        </w:tc>
      </w:tr>
      <w:tr w:rsidR="000A5F1A" w14:paraId="7047C047" w14:textId="77777777" w:rsidTr="00B73AEF">
        <w:trPr>
          <w:trHeight w:val="213"/>
        </w:trPr>
        <w:tc>
          <w:tcPr>
            <w:tcW w:w="5778" w:type="dxa"/>
          </w:tcPr>
          <w:p w14:paraId="7047C044" w14:textId="77777777" w:rsidR="000A5F1A" w:rsidRDefault="000A5F1A" w:rsidP="00CA5A37">
            <w:r>
              <w:t>Full Name (in capitals):</w:t>
            </w:r>
          </w:p>
          <w:p w14:paraId="7047C045" w14:textId="77777777" w:rsidR="000A5F1A" w:rsidRDefault="000A5F1A" w:rsidP="00CA5A37">
            <w:r>
              <w:t>Position in the organisation:</w:t>
            </w:r>
          </w:p>
        </w:tc>
        <w:tc>
          <w:tcPr>
            <w:tcW w:w="3464" w:type="dxa"/>
            <w:gridSpan w:val="2"/>
          </w:tcPr>
          <w:p w14:paraId="7047C046" w14:textId="77777777" w:rsidR="000A5F1A" w:rsidRDefault="000A5F1A" w:rsidP="00CA5A37">
            <w:r>
              <w:t>Date:</w:t>
            </w:r>
          </w:p>
        </w:tc>
      </w:tr>
    </w:tbl>
    <w:p w14:paraId="7047C048" w14:textId="77777777" w:rsidR="000A5F1A" w:rsidRDefault="000A5F1A" w:rsidP="000A5F1A">
      <w:pPr>
        <w:spacing w:after="0" w:line="288" w:lineRule="auto"/>
        <w:jc w:val="center"/>
        <w:rPr>
          <w:rFonts w:asciiTheme="majorHAnsi" w:eastAsiaTheme="majorEastAsia" w:hAnsiTheme="majorHAnsi" w:cstheme="majorBidi"/>
          <w:i/>
          <w:iCs/>
          <w:color w:val="D0DBF0" w:themeColor="accent1" w:themeTint="3F"/>
          <w:sz w:val="28"/>
          <w:szCs w:val="28"/>
        </w:rPr>
      </w:pPr>
    </w:p>
    <w:p w14:paraId="1DFB45A4" w14:textId="1A7516D7" w:rsidR="00A05EDB" w:rsidRPr="00A05EDB" w:rsidRDefault="00A05EDB" w:rsidP="002D7A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jc w:val="center"/>
        <w:rPr>
          <w:rFonts w:cstheme="minorHAnsi"/>
          <w:b/>
          <w:color w:val="000000" w:themeColor="text1"/>
          <w:sz w:val="24"/>
          <w:szCs w:val="24"/>
        </w:rPr>
      </w:pPr>
      <w:bookmarkStart w:id="1" w:name="_Hlk42515427"/>
      <w:r w:rsidRPr="00A05EDB">
        <w:rPr>
          <w:rFonts w:ascii="Bahnschrift SemiLight" w:hAnsi="Bahnschrift SemiLight"/>
          <w:b/>
          <w:color w:val="000000" w:themeColor="text1"/>
          <w:sz w:val="24"/>
          <w:szCs w:val="24"/>
        </w:rPr>
        <w:t xml:space="preserve">Please send this application </w:t>
      </w:r>
      <w:r w:rsidRPr="00A05EDB">
        <w:rPr>
          <w:rFonts w:cstheme="minorHAnsi"/>
          <w:b/>
          <w:color w:val="000000" w:themeColor="text1"/>
          <w:sz w:val="24"/>
          <w:szCs w:val="24"/>
        </w:rPr>
        <w:t xml:space="preserve">as an attachment to </w:t>
      </w:r>
      <w:hyperlink r:id="rId7" w:tgtFrame="_blank" w:history="1">
        <w:r w:rsidR="005A62C3" w:rsidRPr="005A62C3">
          <w:rPr>
            <w:rStyle w:val="Hyperlink"/>
            <w:rFonts w:eastAsia="Times New Roman"/>
            <w:b/>
            <w:color w:val="auto"/>
            <w:sz w:val="24"/>
            <w:szCs w:val="24"/>
          </w:rPr>
          <w:t>grantsteam@GMFundWales.co.uk</w:t>
        </w:r>
      </w:hyperlink>
      <w:r w:rsidR="005A62C3" w:rsidRPr="005A62C3">
        <w:rPr>
          <w:rFonts w:eastAsia="Times New Roman"/>
          <w:b/>
          <w:sz w:val="27"/>
          <w:szCs w:val="27"/>
        </w:rPr>
        <w:t> </w:t>
      </w:r>
      <w:r w:rsidR="005A62C3">
        <w:rPr>
          <w:rFonts w:eastAsia="Times New Roman"/>
          <w:sz w:val="27"/>
          <w:szCs w:val="27"/>
        </w:rPr>
        <w:t xml:space="preserve">  </w:t>
      </w:r>
    </w:p>
    <w:p w14:paraId="082889A5" w14:textId="4314520D" w:rsidR="00A05EDB" w:rsidRPr="00A05EDB" w:rsidRDefault="00A05EDB" w:rsidP="002D7A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tabs>
          <w:tab w:val="left" w:pos="567"/>
        </w:tabs>
        <w:jc w:val="center"/>
        <w:rPr>
          <w:rFonts w:cstheme="minorHAnsi"/>
          <w:b/>
          <w:color w:val="000000" w:themeColor="text1"/>
          <w:sz w:val="24"/>
          <w:szCs w:val="24"/>
        </w:rPr>
      </w:pPr>
      <w:r w:rsidRPr="00A05EDB">
        <w:rPr>
          <w:rFonts w:cstheme="minorHAnsi"/>
          <w:b/>
          <w:color w:val="000000" w:themeColor="text1"/>
          <w:sz w:val="24"/>
          <w:szCs w:val="24"/>
        </w:rPr>
        <w:t xml:space="preserve">or refer to any of the following websites  </w:t>
      </w:r>
      <w:hyperlink r:id="rId8" w:history="1">
        <w:r w:rsidR="00661CCB" w:rsidRPr="00661CCB">
          <w:rPr>
            <w:rStyle w:val="Hyperlink"/>
            <w:b/>
            <w:color w:val="auto"/>
            <w:sz w:val="24"/>
            <w:szCs w:val="24"/>
          </w:rPr>
          <w:t>https://racecouncilcymru.org.uk/</w:t>
        </w:r>
      </w:hyperlink>
      <w:r w:rsidR="00661CCB" w:rsidRPr="00661CCB">
        <w:rPr>
          <w:b/>
          <w:sz w:val="24"/>
          <w:szCs w:val="24"/>
        </w:rPr>
        <w:t xml:space="preserve">; </w:t>
      </w:r>
      <w:r w:rsidRPr="00661CCB">
        <w:rPr>
          <w:rStyle w:val="Hyperlink"/>
          <w:rFonts w:cstheme="minorHAnsi"/>
          <w:b/>
          <w:i/>
          <w:color w:val="auto"/>
          <w:sz w:val="24"/>
          <w:szCs w:val="24"/>
        </w:rPr>
        <w:t xml:space="preserve"> </w:t>
      </w:r>
      <w:hyperlink r:id="rId9" w:history="1">
        <w:r w:rsidR="00661CCB" w:rsidRPr="00661CCB">
          <w:rPr>
            <w:rStyle w:val="Hyperlink"/>
            <w:rFonts w:cstheme="minorHAnsi"/>
            <w:b/>
            <w:color w:val="auto"/>
            <w:sz w:val="24"/>
            <w:szCs w:val="24"/>
          </w:rPr>
          <w:t>https://bawso.org.uk</w:t>
        </w:r>
      </w:hyperlink>
      <w:r w:rsidRPr="00661CCB">
        <w:rPr>
          <w:rStyle w:val="Hyperlink"/>
          <w:rFonts w:cstheme="minorHAnsi"/>
          <w:b/>
          <w:i/>
          <w:color w:val="auto"/>
          <w:sz w:val="24"/>
          <w:szCs w:val="24"/>
        </w:rPr>
        <w:t xml:space="preserve">  </w:t>
      </w:r>
      <w:r w:rsidR="00661CCB" w:rsidRPr="00661CCB">
        <w:rPr>
          <w:rStyle w:val="Hyperlink"/>
          <w:rFonts w:cstheme="minorHAnsi"/>
          <w:b/>
          <w:i/>
          <w:color w:val="auto"/>
          <w:sz w:val="24"/>
          <w:szCs w:val="24"/>
        </w:rPr>
        <w:t xml:space="preserve">; </w:t>
      </w:r>
      <w:hyperlink r:id="rId10" w:history="1">
        <w:r w:rsidR="00071B07" w:rsidRPr="00071B07">
          <w:rPr>
            <w:rStyle w:val="Hyperlink"/>
            <w:b/>
            <w:color w:val="auto"/>
            <w:sz w:val="24"/>
            <w:szCs w:val="24"/>
          </w:rPr>
          <w:t>https://wrc.wales/ </w:t>
        </w:r>
        <w:r w:rsidR="00071B07" w:rsidRPr="00CC5386">
          <w:rPr>
            <w:rStyle w:val="Hyperlink"/>
            <w:b/>
            <w:sz w:val="24"/>
            <w:szCs w:val="24"/>
          </w:rPr>
          <w:t xml:space="preserve">  </w:t>
        </w:r>
      </w:hyperlink>
      <w:r w:rsidRPr="00A05EDB">
        <w:rPr>
          <w:rFonts w:cstheme="minorHAnsi"/>
          <w:b/>
          <w:i/>
          <w:color w:val="000000" w:themeColor="text1"/>
          <w:sz w:val="24"/>
          <w:szCs w:val="24"/>
        </w:rPr>
        <w:t xml:space="preserve"> </w:t>
      </w:r>
      <w:r w:rsidRPr="00A05EDB">
        <w:rPr>
          <w:rFonts w:cstheme="minorHAnsi"/>
          <w:b/>
          <w:color w:val="000000" w:themeColor="text1"/>
          <w:sz w:val="24"/>
          <w:szCs w:val="24"/>
        </w:rPr>
        <w:t xml:space="preserve">for details </w:t>
      </w:r>
    </w:p>
    <w:p w14:paraId="15CABE82" w14:textId="40CF5E22" w:rsidR="00A05EDB" w:rsidRDefault="00A05EDB" w:rsidP="002D7A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tabs>
          <w:tab w:val="left" w:pos="567"/>
        </w:tabs>
        <w:jc w:val="center"/>
        <w:rPr>
          <w:rFonts w:ascii="Calibri" w:eastAsia="Times New Roman" w:hAnsi="Calibri" w:cs="Times New Roman"/>
          <w:i/>
          <w:lang w:eastAsia="en-GB"/>
        </w:rPr>
      </w:pPr>
      <w:r w:rsidRPr="00A05EDB">
        <w:rPr>
          <w:b/>
          <w:color w:val="000000" w:themeColor="text1"/>
          <w:sz w:val="24"/>
          <w:szCs w:val="24"/>
        </w:rPr>
        <w:t xml:space="preserve">Call 0800 048 5770 </w:t>
      </w:r>
      <w:r w:rsidRPr="00A05EDB">
        <w:rPr>
          <w:b/>
          <w:i/>
          <w:color w:val="000000" w:themeColor="text1"/>
          <w:sz w:val="24"/>
          <w:szCs w:val="24"/>
        </w:rPr>
        <w:t xml:space="preserve">during working hours </w:t>
      </w:r>
      <w:r w:rsidR="002352E0">
        <w:rPr>
          <w:b/>
          <w:i/>
          <w:color w:val="000000" w:themeColor="text1"/>
          <w:sz w:val="24"/>
          <w:szCs w:val="24"/>
        </w:rPr>
        <w:t xml:space="preserve">from 09:00 till 17:00 </w:t>
      </w:r>
      <w:r w:rsidRPr="00A05EDB">
        <w:rPr>
          <w:b/>
          <w:i/>
          <w:color w:val="000000" w:themeColor="text1"/>
          <w:sz w:val="24"/>
          <w:szCs w:val="24"/>
        </w:rPr>
        <w:t>or leave a message</w:t>
      </w:r>
      <w:r>
        <w:rPr>
          <w:b/>
          <w:i/>
          <w:color w:val="000000" w:themeColor="text1"/>
          <w:sz w:val="24"/>
          <w:szCs w:val="24"/>
        </w:rPr>
        <w:t>.</w:t>
      </w:r>
      <w:r w:rsidRPr="00A05EDB">
        <w:rPr>
          <w:b/>
          <w:i/>
          <w:color w:val="000000" w:themeColor="text1"/>
          <w:sz w:val="24"/>
          <w:szCs w:val="24"/>
        </w:rPr>
        <w:t xml:space="preserve"> </w:t>
      </w:r>
      <w:bookmarkEnd w:id="1"/>
    </w:p>
    <w:sectPr w:rsidR="00A05EDB" w:rsidSect="0045263A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3958EC" w14:textId="77777777" w:rsidR="00264FF1" w:rsidRDefault="00264FF1" w:rsidP="00EB141B">
      <w:pPr>
        <w:spacing w:after="0" w:line="240" w:lineRule="auto"/>
      </w:pPr>
      <w:r>
        <w:separator/>
      </w:r>
    </w:p>
  </w:endnote>
  <w:endnote w:type="continuationSeparator" w:id="0">
    <w:p w14:paraId="44868CC7" w14:textId="77777777" w:rsidR="00264FF1" w:rsidRDefault="00264FF1" w:rsidP="00EB14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hnschrift Semi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5684739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047C064" w14:textId="77777777" w:rsidR="00EB141B" w:rsidRDefault="00500940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608D3">
          <w:rPr>
            <w:noProof/>
          </w:rPr>
          <w:t>1</w:t>
        </w:r>
        <w:r>
          <w:rPr>
            <w:noProof/>
          </w:rPr>
          <w:fldChar w:fldCharType="end"/>
        </w:r>
        <w:r w:rsidR="00EB141B">
          <w:t xml:space="preserve"> | </w:t>
        </w:r>
        <w:r w:rsidR="00EB141B">
          <w:rPr>
            <w:color w:val="7F7F7F" w:themeColor="background1" w:themeShade="7F"/>
            <w:spacing w:val="60"/>
          </w:rPr>
          <w:t>Page</w:t>
        </w:r>
      </w:p>
    </w:sdtContent>
  </w:sdt>
  <w:p w14:paraId="7047C065" w14:textId="77777777" w:rsidR="00EB141B" w:rsidRDefault="00EB14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164220" w14:textId="77777777" w:rsidR="00264FF1" w:rsidRDefault="00264FF1" w:rsidP="00EB141B">
      <w:pPr>
        <w:spacing w:after="0" w:line="240" w:lineRule="auto"/>
      </w:pPr>
      <w:r>
        <w:separator/>
      </w:r>
    </w:p>
  </w:footnote>
  <w:footnote w:type="continuationSeparator" w:id="0">
    <w:p w14:paraId="5859E207" w14:textId="77777777" w:rsidR="00264FF1" w:rsidRDefault="00264FF1" w:rsidP="00EB14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BB25CD"/>
    <w:multiLevelType w:val="multilevel"/>
    <w:tmpl w:val="B192C7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sz w:val="24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  <w:sz w:val="24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  <w:sz w:val="24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  <w:sz w:val="24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  <w:sz w:val="24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  <w:sz w:val="24"/>
      </w:rPr>
    </w:lvl>
  </w:abstractNum>
  <w:abstractNum w:abstractNumId="1" w15:restartNumberingAfterBreak="0">
    <w:nsid w:val="41EA6346"/>
    <w:multiLevelType w:val="hybridMultilevel"/>
    <w:tmpl w:val="5EF08CD2"/>
    <w:lvl w:ilvl="0" w:tplc="A7E217C0">
      <w:start w:val="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E05B57"/>
    <w:multiLevelType w:val="hybridMultilevel"/>
    <w:tmpl w:val="B7ACBA26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C271598"/>
    <w:multiLevelType w:val="hybridMultilevel"/>
    <w:tmpl w:val="5A063198"/>
    <w:lvl w:ilvl="0" w:tplc="08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585F50"/>
    <w:multiLevelType w:val="multilevel"/>
    <w:tmpl w:val="896A2C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0srC0NDczNLO0NDNV0lEKTi0uzszPAykwrAUAtTKjlSwAAAA="/>
  </w:docVars>
  <w:rsids>
    <w:rsidRoot w:val="000A5F1A"/>
    <w:rsid w:val="00001565"/>
    <w:rsid w:val="00026FA1"/>
    <w:rsid w:val="000316CD"/>
    <w:rsid w:val="00033200"/>
    <w:rsid w:val="00060224"/>
    <w:rsid w:val="00061008"/>
    <w:rsid w:val="00064644"/>
    <w:rsid w:val="00071B07"/>
    <w:rsid w:val="00097F5E"/>
    <w:rsid w:val="000A5F1A"/>
    <w:rsid w:val="000C7746"/>
    <w:rsid w:val="000F32DA"/>
    <w:rsid w:val="00116941"/>
    <w:rsid w:val="0012372F"/>
    <w:rsid w:val="00127972"/>
    <w:rsid w:val="00144F48"/>
    <w:rsid w:val="001537CF"/>
    <w:rsid w:val="001669EE"/>
    <w:rsid w:val="00171A3E"/>
    <w:rsid w:val="001A08FE"/>
    <w:rsid w:val="001A3087"/>
    <w:rsid w:val="001A7D0D"/>
    <w:rsid w:val="001C5EEF"/>
    <w:rsid w:val="001D6595"/>
    <w:rsid w:val="001F0F3A"/>
    <w:rsid w:val="002078BC"/>
    <w:rsid w:val="002262AD"/>
    <w:rsid w:val="00226682"/>
    <w:rsid w:val="002352E0"/>
    <w:rsid w:val="00235AE8"/>
    <w:rsid w:val="0024517D"/>
    <w:rsid w:val="0026006B"/>
    <w:rsid w:val="00264FF1"/>
    <w:rsid w:val="00265D34"/>
    <w:rsid w:val="00276119"/>
    <w:rsid w:val="0027654D"/>
    <w:rsid w:val="0028039C"/>
    <w:rsid w:val="00294BDD"/>
    <w:rsid w:val="002B5598"/>
    <w:rsid w:val="002D7AB9"/>
    <w:rsid w:val="002F7D82"/>
    <w:rsid w:val="00303013"/>
    <w:rsid w:val="00307F6C"/>
    <w:rsid w:val="00320740"/>
    <w:rsid w:val="003C1A4D"/>
    <w:rsid w:val="003C6BE5"/>
    <w:rsid w:val="00407490"/>
    <w:rsid w:val="004411DB"/>
    <w:rsid w:val="004571C8"/>
    <w:rsid w:val="004615B9"/>
    <w:rsid w:val="004A6416"/>
    <w:rsid w:val="004E6D0E"/>
    <w:rsid w:val="00500940"/>
    <w:rsid w:val="0050228E"/>
    <w:rsid w:val="005047C7"/>
    <w:rsid w:val="00577C26"/>
    <w:rsid w:val="005A62C3"/>
    <w:rsid w:val="005A7409"/>
    <w:rsid w:val="005B4792"/>
    <w:rsid w:val="005E4B50"/>
    <w:rsid w:val="005F6A60"/>
    <w:rsid w:val="005F7431"/>
    <w:rsid w:val="006324CC"/>
    <w:rsid w:val="00661CCB"/>
    <w:rsid w:val="00694C3A"/>
    <w:rsid w:val="006B74B0"/>
    <w:rsid w:val="006F4898"/>
    <w:rsid w:val="00702364"/>
    <w:rsid w:val="007037CF"/>
    <w:rsid w:val="00722AA6"/>
    <w:rsid w:val="00742556"/>
    <w:rsid w:val="007657F6"/>
    <w:rsid w:val="00774E13"/>
    <w:rsid w:val="007767E7"/>
    <w:rsid w:val="00794F94"/>
    <w:rsid w:val="007C1039"/>
    <w:rsid w:val="007E4CE1"/>
    <w:rsid w:val="007E5C68"/>
    <w:rsid w:val="008014E3"/>
    <w:rsid w:val="00802993"/>
    <w:rsid w:val="008164F7"/>
    <w:rsid w:val="00837761"/>
    <w:rsid w:val="00864D5F"/>
    <w:rsid w:val="00883C51"/>
    <w:rsid w:val="008A6B1C"/>
    <w:rsid w:val="008D7DE0"/>
    <w:rsid w:val="008E0121"/>
    <w:rsid w:val="008E3CEF"/>
    <w:rsid w:val="00907759"/>
    <w:rsid w:val="00910667"/>
    <w:rsid w:val="009225F5"/>
    <w:rsid w:val="009460BF"/>
    <w:rsid w:val="00987617"/>
    <w:rsid w:val="009A73C6"/>
    <w:rsid w:val="009C37AE"/>
    <w:rsid w:val="009D20E1"/>
    <w:rsid w:val="009D7EB9"/>
    <w:rsid w:val="009E598F"/>
    <w:rsid w:val="009F66DD"/>
    <w:rsid w:val="00A05EDB"/>
    <w:rsid w:val="00A13BF2"/>
    <w:rsid w:val="00A156A9"/>
    <w:rsid w:val="00A15F2A"/>
    <w:rsid w:val="00A40C42"/>
    <w:rsid w:val="00A70F67"/>
    <w:rsid w:val="00A94E9C"/>
    <w:rsid w:val="00AE2427"/>
    <w:rsid w:val="00AF34CA"/>
    <w:rsid w:val="00AF5B4C"/>
    <w:rsid w:val="00AF7080"/>
    <w:rsid w:val="00B17D89"/>
    <w:rsid w:val="00B355F7"/>
    <w:rsid w:val="00B4081A"/>
    <w:rsid w:val="00B52DC3"/>
    <w:rsid w:val="00B56F3B"/>
    <w:rsid w:val="00B73AEF"/>
    <w:rsid w:val="00BA7E38"/>
    <w:rsid w:val="00BB17F1"/>
    <w:rsid w:val="00BC0CF0"/>
    <w:rsid w:val="00BC6B7C"/>
    <w:rsid w:val="00BE1948"/>
    <w:rsid w:val="00BF3799"/>
    <w:rsid w:val="00BF7587"/>
    <w:rsid w:val="00C00F83"/>
    <w:rsid w:val="00C014EE"/>
    <w:rsid w:val="00C3757E"/>
    <w:rsid w:val="00C54883"/>
    <w:rsid w:val="00C810A9"/>
    <w:rsid w:val="00CD0131"/>
    <w:rsid w:val="00CF3A8A"/>
    <w:rsid w:val="00D11472"/>
    <w:rsid w:val="00D3408D"/>
    <w:rsid w:val="00D81120"/>
    <w:rsid w:val="00DD56FE"/>
    <w:rsid w:val="00DE1414"/>
    <w:rsid w:val="00E14169"/>
    <w:rsid w:val="00E22E3C"/>
    <w:rsid w:val="00E608D3"/>
    <w:rsid w:val="00E7318C"/>
    <w:rsid w:val="00E919B7"/>
    <w:rsid w:val="00EB141B"/>
    <w:rsid w:val="00EC0B9C"/>
    <w:rsid w:val="00ED24AD"/>
    <w:rsid w:val="00F52680"/>
    <w:rsid w:val="00F7723D"/>
    <w:rsid w:val="00F917A1"/>
    <w:rsid w:val="00F92395"/>
    <w:rsid w:val="00FA1149"/>
    <w:rsid w:val="00FA289A"/>
    <w:rsid w:val="00FA6E67"/>
    <w:rsid w:val="00FC05F5"/>
    <w:rsid w:val="00FC12C8"/>
    <w:rsid w:val="00FD25D9"/>
    <w:rsid w:val="00FF0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47BF6D"/>
  <w15:docId w15:val="{1D36E857-6A09-4A08-80B2-C81A808C17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5F1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5F1A"/>
    <w:rPr>
      <w:color w:val="0000FF"/>
      <w:u w:val="single"/>
    </w:rPr>
  </w:style>
  <w:style w:type="paragraph" w:styleId="ListParagraph">
    <w:name w:val="List Paragraph"/>
    <w:basedOn w:val="Normal"/>
    <w:uiPriority w:val="1"/>
    <w:qFormat/>
    <w:rsid w:val="000A5F1A"/>
    <w:pPr>
      <w:ind w:left="720"/>
      <w:contextualSpacing/>
    </w:pPr>
  </w:style>
  <w:style w:type="table" w:styleId="TableGrid">
    <w:name w:val="Table Grid"/>
    <w:basedOn w:val="TableNormal"/>
    <w:uiPriority w:val="39"/>
    <w:rsid w:val="000A5F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0A5F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pagetitle1">
    <w:name w:val="pagetitle1"/>
    <w:basedOn w:val="DefaultParagraphFont"/>
    <w:rsid w:val="000A5F1A"/>
    <w:rPr>
      <w:rFonts w:ascii="Calibri" w:hAnsi="Calibri" w:hint="default"/>
      <w:b/>
      <w:bCs/>
      <w:color w:val="A3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56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56A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B14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B141B"/>
  </w:style>
  <w:style w:type="paragraph" w:styleId="Footer">
    <w:name w:val="footer"/>
    <w:basedOn w:val="Normal"/>
    <w:link w:val="FooterChar"/>
    <w:uiPriority w:val="99"/>
    <w:unhideWhenUsed/>
    <w:rsid w:val="00EB14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141B"/>
  </w:style>
  <w:style w:type="character" w:styleId="UnresolvedMention">
    <w:name w:val="Unresolved Mention"/>
    <w:basedOn w:val="DefaultParagraphFont"/>
    <w:uiPriority w:val="99"/>
    <w:semiHidden/>
    <w:unhideWhenUsed/>
    <w:rsid w:val="00071B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acecouncilcymru.org.uk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grantsteam@GMFundWales.co.uk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wrc.wales/&#160;&#160;%2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awso.org.u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761</Words>
  <Characters>4343</Characters>
  <Application>Microsoft Office Word</Application>
  <DocSecurity>4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tale Merrill</dc:creator>
  <cp:lastModifiedBy>Geoff Pym</cp:lastModifiedBy>
  <cp:revision>2</cp:revision>
  <cp:lastPrinted>2021-01-31T14:21:00Z</cp:lastPrinted>
  <dcterms:created xsi:type="dcterms:W3CDTF">2021-03-13T17:12:00Z</dcterms:created>
  <dcterms:modified xsi:type="dcterms:W3CDTF">2021-03-13T17:12:00Z</dcterms:modified>
</cp:coreProperties>
</file>